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04601" w14:textId="77777777" w:rsidR="00C94AC6" w:rsidRPr="00C94AC6" w:rsidRDefault="00C94AC6" w:rsidP="00C94AC6">
      <w:pPr>
        <w:pStyle w:val="Formatvorlage1"/>
        <w:rPr>
          <w:lang w:eastAsia="en-US"/>
        </w:rPr>
      </w:pPr>
      <w:r w:rsidRPr="00C94AC6">
        <w:rPr>
          <w:lang w:eastAsia="en-US"/>
        </w:rPr>
        <w:t>Spesenreglement</w:t>
      </w:r>
    </w:p>
    <w:p w14:paraId="456A7E16" w14:textId="2A3E490A" w:rsidR="00C94AC6" w:rsidRPr="00C94AC6" w:rsidRDefault="001702CD" w:rsidP="00C94AC6">
      <w:pPr>
        <w:pStyle w:val="Formatvorlage3"/>
        <w:ind w:left="0"/>
      </w:pPr>
      <w:r>
        <w:t>Beispiel AG, 01. Januar 2023</w:t>
      </w:r>
    </w:p>
    <w:p w14:paraId="2173F726" w14:textId="77777777" w:rsidR="00C94AC6" w:rsidRPr="00C94AC6" w:rsidRDefault="00C94AC6" w:rsidP="00C94AC6">
      <w:pPr>
        <w:pStyle w:val="Formatvorlage3"/>
        <w:rPr>
          <w:lang w:eastAsia="en-US"/>
        </w:rPr>
      </w:pPr>
    </w:p>
    <w:p w14:paraId="78DD2885" w14:textId="77777777" w:rsidR="00C94AC6" w:rsidRPr="00C94AC6" w:rsidRDefault="00C94AC6" w:rsidP="00C94AC6">
      <w:pPr>
        <w:pStyle w:val="Formatvorlage2"/>
      </w:pPr>
      <w:bookmarkStart w:id="0" w:name="_heading=h.r87hg3in7v3j" w:colFirst="0" w:colLast="0"/>
      <w:bookmarkStart w:id="1" w:name="_Hlk112307525"/>
      <w:bookmarkEnd w:id="0"/>
      <w:r w:rsidRPr="00C94AC6">
        <w:t>Geltungsbereich</w:t>
      </w:r>
    </w:p>
    <w:p w14:paraId="57686D9A" w14:textId="5DD79E49" w:rsidR="00C94AC6" w:rsidRPr="00C94AC6" w:rsidRDefault="00C94AC6" w:rsidP="00C94AC6">
      <w:pPr>
        <w:pStyle w:val="Formatvorlage3"/>
      </w:pPr>
      <w:bookmarkStart w:id="2" w:name="_Hlk112307601"/>
      <w:bookmarkStart w:id="3" w:name="_Hlk112307569"/>
      <w:r w:rsidRPr="00C94AC6">
        <w:t>Dieses Spesenreglement gilt für sämtliche Mitarbeiterinnen und Mitarbeiter (nachfolgend "</w:t>
      </w:r>
      <w:r w:rsidRPr="00C94AC6">
        <w:rPr>
          <w:b/>
          <w:bCs/>
        </w:rPr>
        <w:t>Mitarbeitende</w:t>
      </w:r>
      <w:r w:rsidRPr="00C94AC6">
        <w:t xml:space="preserve">") der </w:t>
      </w:r>
      <w:r w:rsidR="001702CD">
        <w:t xml:space="preserve">Beispiel AG </w:t>
      </w:r>
      <w:r w:rsidRPr="00C94AC6">
        <w:t>(nachfolgend "</w:t>
      </w:r>
      <w:r w:rsidRPr="00C94AC6">
        <w:rPr>
          <w:b/>
          <w:bCs/>
        </w:rPr>
        <w:t>Arbeitgeberin</w:t>
      </w:r>
      <w:r w:rsidRPr="00C94AC6">
        <w:t>"), welche mit dieser in einem Arbeitsverhältnis stehen</w:t>
      </w:r>
      <w:bookmarkEnd w:id="2"/>
      <w:r w:rsidRPr="00C94AC6">
        <w:t>.</w:t>
      </w:r>
    </w:p>
    <w:p w14:paraId="5C418D60" w14:textId="77777777" w:rsidR="00C94AC6" w:rsidRPr="00C94AC6" w:rsidRDefault="00C94AC6" w:rsidP="00C94AC6">
      <w:pPr>
        <w:pStyle w:val="Formatvorlage2"/>
      </w:pPr>
      <w:bookmarkStart w:id="4" w:name="_heading=h.linaucdtfrze" w:colFirst="0" w:colLast="0"/>
      <w:bookmarkStart w:id="5" w:name="_Hlk112307762"/>
      <w:bookmarkStart w:id="6" w:name="_Hlk112307709"/>
      <w:bookmarkEnd w:id="4"/>
      <w:r w:rsidRPr="00C94AC6">
        <w:t>Definition des Spesenbegriffs</w:t>
      </w:r>
    </w:p>
    <w:p w14:paraId="59D9934F" w14:textId="77777777" w:rsidR="00C94AC6" w:rsidRPr="00C94AC6" w:rsidRDefault="00C94AC6" w:rsidP="00C94AC6">
      <w:pPr>
        <w:pStyle w:val="Formatvorlage3"/>
      </w:pPr>
      <w:bookmarkStart w:id="7" w:name="_heading=h.gjdgxs" w:colFirst="0" w:colLast="0"/>
      <w:bookmarkEnd w:id="7"/>
      <w:r w:rsidRPr="00C94AC6">
        <w:t>Als Spesen im Sinne dieses Reglements gelten die Auslagen, die den Mitarbeitenden im Interesse der Arbeitgeberin angefallen sind. Alle Mitarbeitenden sind verpflichtet, ihre Spesen möglichst tief zu halten. Aufwendungen, die für die Arbeitsausführung nicht notwendig waren, werden von der Arbeitgeberin nicht übernommen, sondern sind von den Mitarbeitenden selbst zu tragen.</w:t>
      </w:r>
    </w:p>
    <w:p w14:paraId="0AF52C12" w14:textId="77777777" w:rsidR="00C94AC6" w:rsidRPr="00C94AC6" w:rsidRDefault="00C94AC6" w:rsidP="00C94AC6">
      <w:pPr>
        <w:pStyle w:val="Formatvorlage3"/>
        <w:sectPr w:rsidR="00C94AC6" w:rsidRPr="00C94AC6" w:rsidSect="00FF156D">
          <w:headerReference w:type="default" r:id="rId11"/>
          <w:footerReference w:type="even" r:id="rId12"/>
          <w:footerReference w:type="default" r:id="rId13"/>
          <w:footerReference w:type="first" r:id="rId14"/>
          <w:pgSz w:w="11906" w:h="16838"/>
          <w:pgMar w:top="1440" w:right="1440" w:bottom="1440" w:left="1440" w:header="403" w:footer="850" w:gutter="0"/>
          <w:pgNumType w:start="1"/>
          <w:cols w:space="720"/>
          <w:docGrid w:linePitch="272"/>
        </w:sectPr>
      </w:pPr>
      <w:r w:rsidRPr="00C94AC6">
        <w:t>Im Wesentlichen werden den Mitarbeitenden folgende geschäftlich bedingten Auslagen ersetzt:</w:t>
      </w:r>
    </w:p>
    <w:p w14:paraId="2BF84045" w14:textId="72F1E8A1" w:rsidR="00C94AC6" w:rsidRPr="00C94AC6" w:rsidRDefault="00C94AC6" w:rsidP="00026C02">
      <w:pPr>
        <w:pStyle w:val="Formatvorlage3"/>
        <w:sectPr w:rsidR="00C94AC6" w:rsidRPr="00C94AC6" w:rsidSect="00C13A52">
          <w:type w:val="continuous"/>
          <w:pgSz w:w="11906" w:h="16838"/>
          <w:pgMar w:top="1440" w:right="1440" w:bottom="1440" w:left="1440" w:header="705" w:footer="705" w:gutter="0"/>
          <w:cols w:num="2" w:space="720" w:equalWidth="0">
            <w:col w:w="4152" w:space="720"/>
            <w:col w:w="4152" w:space="0"/>
          </w:cols>
        </w:sectPr>
      </w:pPr>
      <w:r w:rsidRPr="00904D77">
        <w:rPr>
          <w:b/>
          <w:bCs/>
        </w:rPr>
        <w:t>Fahrtkosten</w:t>
      </w:r>
      <w:r w:rsidR="00026C02">
        <w:br/>
      </w:r>
      <w:r w:rsidRPr="00C94AC6">
        <w:t xml:space="preserve">(nachfolgend </w:t>
      </w:r>
      <w:r w:rsidRPr="00C94AC6">
        <w:fldChar w:fldCharType="begin"/>
      </w:r>
      <w:r w:rsidRPr="00C94AC6">
        <w:instrText xml:space="preserve"> REF _Ref112323428 \r \h  \* MERGEFORMAT </w:instrText>
      </w:r>
      <w:r w:rsidRPr="00C94AC6">
        <w:fldChar w:fldCharType="separate"/>
      </w:r>
      <w:r w:rsidRPr="00C94AC6">
        <w:t>4</w:t>
      </w:r>
      <w:r w:rsidRPr="00C94AC6">
        <w:fldChar w:fldCharType="end"/>
      </w:r>
      <w:r w:rsidRPr="00C94AC6">
        <w:t>–</w:t>
      </w:r>
      <w:r w:rsidRPr="00C94AC6">
        <w:fldChar w:fldCharType="begin"/>
      </w:r>
      <w:r w:rsidRPr="00C94AC6">
        <w:instrText xml:space="preserve"> REF _Ref112323440 \r \h  \* MERGEFORMAT </w:instrText>
      </w:r>
      <w:r w:rsidRPr="00C94AC6">
        <w:fldChar w:fldCharType="separate"/>
      </w:r>
      <w:r w:rsidRPr="00C94AC6">
        <w:t>7</w:t>
      </w:r>
      <w:r w:rsidRPr="00C94AC6">
        <w:fldChar w:fldCharType="end"/>
      </w:r>
      <w:r w:rsidRPr="00C94AC6">
        <w:t>)</w:t>
      </w:r>
    </w:p>
    <w:p w14:paraId="6D4E6F56" w14:textId="2E871C4C" w:rsidR="00C94AC6" w:rsidRPr="00C94AC6" w:rsidRDefault="00C94AC6" w:rsidP="00026C02">
      <w:pPr>
        <w:pStyle w:val="Formatvorlage3"/>
        <w:sectPr w:rsidR="00C94AC6" w:rsidRPr="00C94AC6" w:rsidSect="00C13A52">
          <w:type w:val="continuous"/>
          <w:pgSz w:w="11906" w:h="16838"/>
          <w:pgMar w:top="1440" w:right="1440" w:bottom="1440" w:left="1440" w:header="705" w:footer="705" w:gutter="0"/>
          <w:cols w:num="2" w:space="720" w:equalWidth="0">
            <w:col w:w="4152" w:space="720"/>
            <w:col w:w="4152" w:space="0"/>
          </w:cols>
        </w:sectPr>
      </w:pPr>
      <w:r w:rsidRPr="00904D77">
        <w:rPr>
          <w:b/>
          <w:bCs/>
        </w:rPr>
        <w:t xml:space="preserve">Verpflegungskosten </w:t>
      </w:r>
      <w:r w:rsidR="00026C02">
        <w:br/>
      </w:r>
      <w:r w:rsidRPr="00C94AC6">
        <w:t xml:space="preserve">(nachfolgend </w:t>
      </w:r>
      <w:r w:rsidRPr="00C94AC6">
        <w:fldChar w:fldCharType="begin"/>
      </w:r>
      <w:r w:rsidRPr="00C94AC6">
        <w:instrText xml:space="preserve"> REF _Ref112323478 \r \h  \* MERGEFORMAT </w:instrText>
      </w:r>
      <w:r w:rsidRPr="00C94AC6">
        <w:fldChar w:fldCharType="separate"/>
      </w:r>
      <w:r w:rsidRPr="00C94AC6">
        <w:t>8</w:t>
      </w:r>
      <w:r w:rsidRPr="00C94AC6">
        <w:fldChar w:fldCharType="end"/>
      </w:r>
      <w:r w:rsidRPr="00C94AC6">
        <w:t>)</w:t>
      </w:r>
    </w:p>
    <w:p w14:paraId="531C2F10" w14:textId="4AF3A9B7" w:rsidR="00C94AC6" w:rsidRPr="00C94AC6" w:rsidRDefault="00C94AC6" w:rsidP="00026C02">
      <w:pPr>
        <w:pStyle w:val="Formatvorlage3"/>
        <w:sectPr w:rsidR="00C94AC6" w:rsidRPr="00C94AC6" w:rsidSect="00C13A52">
          <w:type w:val="continuous"/>
          <w:pgSz w:w="11906" w:h="16838"/>
          <w:pgMar w:top="1440" w:right="1440" w:bottom="1440" w:left="1440" w:header="705" w:footer="705" w:gutter="0"/>
          <w:cols w:num="2" w:space="720" w:equalWidth="0">
            <w:col w:w="4152" w:space="720"/>
            <w:col w:w="4152" w:space="0"/>
          </w:cols>
        </w:sectPr>
      </w:pPr>
      <w:r w:rsidRPr="00904D77">
        <w:rPr>
          <w:b/>
          <w:bCs/>
        </w:rPr>
        <w:t xml:space="preserve">Übernachtungskosten </w:t>
      </w:r>
      <w:r w:rsidR="00BC728D">
        <w:br/>
      </w:r>
      <w:r w:rsidRPr="00C94AC6">
        <w:t xml:space="preserve">(nachfolgend </w:t>
      </w:r>
      <w:r w:rsidRPr="00C94AC6">
        <w:fldChar w:fldCharType="begin"/>
      </w:r>
      <w:r w:rsidRPr="00C94AC6">
        <w:instrText xml:space="preserve"> REF _Ref112323484 \r \h  \* MERGEFORMAT </w:instrText>
      </w:r>
      <w:r w:rsidRPr="00C94AC6">
        <w:fldChar w:fldCharType="separate"/>
      </w:r>
      <w:r w:rsidRPr="00C94AC6">
        <w:t>9</w:t>
      </w:r>
      <w:r w:rsidRPr="00C94AC6">
        <w:fldChar w:fldCharType="end"/>
      </w:r>
      <w:r w:rsidRPr="00C94AC6">
        <w:t>)</w:t>
      </w:r>
    </w:p>
    <w:p w14:paraId="53BB23E4" w14:textId="7A140E5C" w:rsidR="00C94AC6" w:rsidRPr="00C94AC6" w:rsidRDefault="00C94AC6" w:rsidP="00BC728D">
      <w:pPr>
        <w:pStyle w:val="Formatvorlage3"/>
        <w:sectPr w:rsidR="00C94AC6" w:rsidRPr="00C94AC6" w:rsidSect="00C13A52">
          <w:type w:val="continuous"/>
          <w:pgSz w:w="11906" w:h="16838"/>
          <w:pgMar w:top="1440" w:right="1440" w:bottom="1440" w:left="1440" w:header="705" w:footer="705" w:gutter="0"/>
          <w:cols w:num="2" w:space="720" w:equalWidth="0">
            <w:col w:w="4152" w:space="720"/>
            <w:col w:w="4152" w:space="0"/>
          </w:cols>
        </w:sectPr>
      </w:pPr>
      <w:r w:rsidRPr="00904D77">
        <w:rPr>
          <w:b/>
          <w:bCs/>
        </w:rPr>
        <w:t>Übrige Kosten</w:t>
      </w:r>
      <w:r w:rsidR="00904D77">
        <w:br/>
      </w:r>
      <w:r w:rsidRPr="00C94AC6">
        <w:t xml:space="preserve">(nachfolgend </w:t>
      </w:r>
      <w:r w:rsidRPr="00C94AC6">
        <w:fldChar w:fldCharType="begin"/>
      </w:r>
      <w:r w:rsidRPr="00C94AC6">
        <w:instrText xml:space="preserve"> REF _Ref112323496 \r \h  \* MERGEFORMAT </w:instrText>
      </w:r>
      <w:r w:rsidRPr="00C94AC6">
        <w:fldChar w:fldCharType="separate"/>
      </w:r>
      <w:r w:rsidRPr="00C94AC6">
        <w:t>10</w:t>
      </w:r>
      <w:r w:rsidRPr="00C94AC6">
        <w:fldChar w:fldCharType="end"/>
      </w:r>
      <w:r w:rsidRPr="00C94AC6">
        <w:t>–</w:t>
      </w:r>
      <w:r w:rsidRPr="00C94AC6">
        <w:fldChar w:fldCharType="begin"/>
      </w:r>
      <w:r w:rsidRPr="00C94AC6">
        <w:instrText xml:space="preserve"> REF _Ref112323508 \r \h  \* MERGEFORMAT </w:instrText>
      </w:r>
      <w:r w:rsidRPr="00C94AC6">
        <w:fldChar w:fldCharType="separate"/>
      </w:r>
      <w:r w:rsidRPr="00C94AC6">
        <w:t>13</w:t>
      </w:r>
      <w:r w:rsidRPr="00C94AC6">
        <w:fldChar w:fldCharType="end"/>
      </w:r>
      <w:r w:rsidRPr="00C94AC6">
        <w:t>)</w:t>
      </w:r>
    </w:p>
    <w:p w14:paraId="4D5CC675" w14:textId="77777777" w:rsidR="00C94AC6" w:rsidRPr="00C94AC6" w:rsidRDefault="00C94AC6" w:rsidP="00C94AC6">
      <w:pPr>
        <w:pStyle w:val="Formatvorlage2"/>
      </w:pPr>
      <w:bookmarkStart w:id="8" w:name="_heading=h.cm7qs3mmz9hl" w:colFirst="0" w:colLast="0"/>
      <w:bookmarkEnd w:id="8"/>
      <w:r w:rsidRPr="00C94AC6">
        <w:lastRenderedPageBreak/>
        <w:t>Grundsatz der Spesenrückerstattung</w:t>
      </w:r>
    </w:p>
    <w:p w14:paraId="7B364E2B" w14:textId="77777777" w:rsidR="00C94AC6" w:rsidRPr="00C94AC6" w:rsidRDefault="00C94AC6" w:rsidP="00C94AC6">
      <w:pPr>
        <w:pStyle w:val="Formatvorlage3"/>
      </w:pPr>
      <w:r w:rsidRPr="00C94AC6">
        <w:t>Grundsätzlich gilt, dass sämtliche Spesen effektiv nach Spesenereignis und gegen Originalbeleg abgerechnet werden. Pauschalen werden nicht gewährt.</w:t>
      </w:r>
    </w:p>
    <w:p w14:paraId="6D61B563" w14:textId="5AE3DBC8" w:rsidR="00C94AC6" w:rsidRPr="00C94AC6" w:rsidRDefault="00C94AC6" w:rsidP="005243DC">
      <w:pPr>
        <w:pStyle w:val="Formatvorlage2"/>
      </w:pPr>
      <w:bookmarkStart w:id="9" w:name="_heading=h.8f5b9edqknzw" w:colFirst="0" w:colLast="0"/>
      <w:bookmarkStart w:id="10" w:name="_Ref112323428"/>
      <w:bookmarkEnd w:id="9"/>
      <w:r w:rsidRPr="00C94AC6">
        <w:t>Bahnreisen, Tram- und Busfahrten</w:t>
      </w:r>
      <w:bookmarkEnd w:id="10"/>
      <w:r w:rsidR="00EE4959">
        <w:t>, Flüge</w:t>
      </w:r>
    </w:p>
    <w:p w14:paraId="58789B36" w14:textId="1C35F509" w:rsidR="00C94AC6" w:rsidRDefault="00C94AC6" w:rsidP="00C94AC6">
      <w:pPr>
        <w:pStyle w:val="Formatvorlage3"/>
      </w:pPr>
      <w:r w:rsidRPr="00C94AC6">
        <w:t xml:space="preserve">Für Geschäftsreisen im In- und Ausland sind alle Mitarbeitenden berechtigt und verpflichtet, die 2. Klasse zu </w:t>
      </w:r>
      <w:r w:rsidR="00825086" w:rsidRPr="00C94AC6">
        <w:t>benützen</w:t>
      </w:r>
      <w:r w:rsidR="00825086">
        <w:t xml:space="preserve">; </w:t>
      </w:r>
      <w:r w:rsidR="00825086" w:rsidRPr="00C94AC6">
        <w:t>für</w:t>
      </w:r>
      <w:r w:rsidR="00EE4959" w:rsidRPr="00C94AC6">
        <w:t xml:space="preserve"> notwendige Flugreisen </w:t>
      </w:r>
      <w:r w:rsidR="00EE4959">
        <w:t xml:space="preserve">ist </w:t>
      </w:r>
      <w:r w:rsidR="00EE4959" w:rsidRPr="00C94AC6">
        <w:t>die "Economy-Class"</w:t>
      </w:r>
      <w:r w:rsidR="00EE4959">
        <w:t xml:space="preserve"> zu</w:t>
      </w:r>
      <w:r w:rsidR="00EE4959" w:rsidRPr="00C94AC6">
        <w:t xml:space="preserve"> benützen</w:t>
      </w:r>
      <w:r w:rsidR="00EE4959">
        <w:t xml:space="preserve">. </w:t>
      </w:r>
      <w:r w:rsidRPr="00C94AC6">
        <w:t>Entsprechende Fahrt</w:t>
      </w:r>
      <w:r w:rsidR="00825086">
        <w:t>- und Flug</w:t>
      </w:r>
      <w:r w:rsidRPr="00C94AC6">
        <w:t>kosten werden von der Arbeitgeberin erstattet.</w:t>
      </w:r>
    </w:p>
    <w:p w14:paraId="3710329A" w14:textId="73E3AAB8" w:rsidR="00C94AC6" w:rsidRPr="00C94AC6" w:rsidRDefault="00C94AC6" w:rsidP="00EE4959">
      <w:pPr>
        <w:pStyle w:val="Formatvorlage3"/>
      </w:pPr>
      <w:r w:rsidRPr="00C94AC6">
        <w:t>Für Mitarbeitende, die aus geschäftlichen Gründen oft mit der Bahn reisen, kann bei Bedarf und nach Absprache ein Halbtax- oder Generalabonnement ausgestellt werden. Inhaber eines Generalabonnements haben keinen Anspruch auf Autoentschädigungen.</w:t>
      </w:r>
      <w:bookmarkEnd w:id="5"/>
    </w:p>
    <w:p w14:paraId="4BB3C3EE" w14:textId="77777777" w:rsidR="00C94AC6" w:rsidRPr="00C94AC6" w:rsidRDefault="00C94AC6" w:rsidP="00FF156D">
      <w:pPr>
        <w:pStyle w:val="Formatvorlage2"/>
      </w:pPr>
      <w:bookmarkStart w:id="11" w:name="_heading=h.lqmkr3w94ceh" w:colFirst="0" w:colLast="0"/>
      <w:bookmarkEnd w:id="11"/>
      <w:r w:rsidRPr="00C94AC6">
        <w:t>Dienstfahrten mit Privatwagen/Taxi</w:t>
      </w:r>
    </w:p>
    <w:p w14:paraId="7CE7BED1" w14:textId="77777777" w:rsidR="00825086" w:rsidRDefault="00C94AC6" w:rsidP="00825086">
      <w:pPr>
        <w:pStyle w:val="Formatvorlage3"/>
      </w:pPr>
      <w:r w:rsidRPr="00C94AC6">
        <w:t>Grundsätzlich sind die öffentlichen Verkehrsmittel zu benutzen.</w:t>
      </w:r>
    </w:p>
    <w:p w14:paraId="568A86B1" w14:textId="50663ABA" w:rsidR="00C94AC6" w:rsidRPr="00C94AC6" w:rsidRDefault="00C94AC6" w:rsidP="00825086">
      <w:pPr>
        <w:pStyle w:val="Formatvorlage3"/>
      </w:pPr>
      <w:r w:rsidRPr="00C94AC6">
        <w:t>Die Kosten für den Gebrauch des privaten Motorfahrzeuges/Taxis für eine Geschäftsreise werden nur dann vergütet, wenn durch deren Benutzung eine wesentliche Zeit- und/oder Kostenersparnis resultiert bzw. die Verwendung der öffentlichen Verkehrsmittel unzumutbar ist. Wird trotz guter öffentlicher Verkehrsverbindungen das eigene Fahrzeug/Taxi benutzt, werden nur die Kosten des öffentlichen Verkehrsmittels vergütet.</w:t>
      </w:r>
    </w:p>
    <w:p w14:paraId="1B5E12F0" w14:textId="77777777" w:rsidR="00C94AC6" w:rsidRPr="00C94AC6" w:rsidRDefault="00C94AC6" w:rsidP="00C94AC6">
      <w:pPr>
        <w:pStyle w:val="Formatvorlage3"/>
      </w:pPr>
      <w:r w:rsidRPr="00C94AC6">
        <w:t>Bis 10'000 Kilometer im Jahr beträgt die Entschädigung CHF 0.70 pro Kilometer.</w:t>
      </w:r>
    </w:p>
    <w:p w14:paraId="0309447A" w14:textId="77777777" w:rsidR="00C94AC6" w:rsidRPr="00C94AC6" w:rsidRDefault="00C94AC6" w:rsidP="00C94AC6">
      <w:pPr>
        <w:pStyle w:val="Formatvorlage3"/>
      </w:pPr>
      <w:r w:rsidRPr="00C94AC6">
        <w:t>Beginnt oder endet eine Geschäftsreise am Wohnort des Mitarbeitenden, so dürfen lediglich die Kilometer für die Fahrt zwischen dem Wohnort und dem Einsatzort abzüglich der Kilometer für den üblichen Arbeitsweg des Mitarbeitenden vergütet werden.</w:t>
      </w:r>
    </w:p>
    <w:p w14:paraId="1594B425" w14:textId="77777777" w:rsidR="00C94AC6" w:rsidRPr="00C94AC6" w:rsidRDefault="00C94AC6" w:rsidP="00FF156D">
      <w:pPr>
        <w:pStyle w:val="Formatvorlage2"/>
      </w:pPr>
      <w:bookmarkStart w:id="12" w:name="_heading=h.lvtpwtvh8rqh" w:colFirst="0" w:colLast="0"/>
      <w:bookmarkStart w:id="13" w:name="_Ref112323440"/>
      <w:bookmarkEnd w:id="12"/>
      <w:r w:rsidRPr="00C94AC6">
        <w:t>Geschäftsfahrzeug (sofern vorhanden)</w:t>
      </w:r>
      <w:bookmarkEnd w:id="13"/>
    </w:p>
    <w:p w14:paraId="04CFAF49" w14:textId="77777777" w:rsidR="00C94AC6" w:rsidRPr="00C94AC6" w:rsidRDefault="00C94AC6" w:rsidP="00C94AC6">
      <w:pPr>
        <w:pStyle w:val="Formatvorlage3"/>
      </w:pPr>
      <w:r w:rsidRPr="00C94AC6">
        <w:t>Die Arbeitgeberin kann ein Geschäftsfahrzeug zur Verfügung stellen.</w:t>
      </w:r>
    </w:p>
    <w:p w14:paraId="2E8444B5" w14:textId="77777777" w:rsidR="00C94AC6" w:rsidRPr="00C94AC6" w:rsidRDefault="00C94AC6" w:rsidP="00C94AC6">
      <w:pPr>
        <w:pStyle w:val="Formatvorlage3"/>
      </w:pPr>
      <w:r w:rsidRPr="00C94AC6">
        <w:t>Das Geschäftsfahrzeug steht auch für den Privatgebrauch zur Verfügung. Im Lohnausweis wird eine entsprechende Aufrechnung vorgenommen.</w:t>
      </w:r>
    </w:p>
    <w:p w14:paraId="234CAEA5" w14:textId="77777777" w:rsidR="00C94AC6" w:rsidRPr="00C94AC6" w:rsidRDefault="00C94AC6" w:rsidP="00C94AC6">
      <w:pPr>
        <w:pStyle w:val="Formatvorlage3"/>
      </w:pPr>
      <w:r w:rsidRPr="00C94AC6">
        <w:t>Die Anschaffungs- sowie sämtliche Unterhaltskosten werden von der Arbeitgeberin übernommen. Vom Mitarbeitenden selbst zu tragen sind die Treibstoff- oder Stromkosten, die ihm bei ferienbedingten Autofahrten entstehen. Für die Privatbenützung (exkl. Arbeitsweg) wird dem Mitarbeitenden pro Monat 0.9 % des Kaufpreises (exkl. Mehrwertsteuer) im Lohnausweis (Bruttolohn) aufgerechnet, mindestens jedoch CHF 150.00.</w:t>
      </w:r>
    </w:p>
    <w:p w14:paraId="4FD4B014" w14:textId="77777777" w:rsidR="00C94AC6" w:rsidRPr="00C94AC6" w:rsidRDefault="00C94AC6" w:rsidP="00C94AC6">
      <w:pPr>
        <w:pStyle w:val="Formatvorlage3"/>
      </w:pPr>
      <w:r w:rsidRPr="00C94AC6">
        <w:t>Kann der Geschäftswagen vom Mitarbeitenden gekauft werden, bildet eine allfällige Differenz zwischen dem Kaufpreis und dem Verkehrswert (Ankaufseurotaxwert [blauer Eurotax]) Bestandteil des steuerpflichtigen Bruttosalärs.</w:t>
      </w:r>
    </w:p>
    <w:p w14:paraId="5DEDAE45" w14:textId="6FC84E65" w:rsidR="00825086" w:rsidRDefault="00C94AC6" w:rsidP="00825086">
      <w:pPr>
        <w:pStyle w:val="Formatvorlage2"/>
      </w:pPr>
      <w:bookmarkStart w:id="14" w:name="_heading=h.1eur6b7nmv6c" w:colFirst="0" w:colLast="0"/>
      <w:bookmarkStart w:id="15" w:name="_Ref112323478"/>
      <w:bookmarkEnd w:id="14"/>
      <w:r w:rsidRPr="00C94AC6">
        <w:t>Verpflegungskosten</w:t>
      </w:r>
      <w:bookmarkEnd w:id="15"/>
    </w:p>
    <w:p w14:paraId="2F985BBE" w14:textId="568CD13E" w:rsidR="00825086" w:rsidRPr="00825086" w:rsidRDefault="00825086" w:rsidP="00825086">
      <w:pPr>
        <w:pStyle w:val="Formatvorlage3"/>
        <w:rPr>
          <w:lang w:val="de-DE"/>
        </w:rPr>
      </w:pPr>
      <w:r w:rsidRPr="00825086">
        <w:rPr>
          <w:lang w:val="de-DE"/>
        </w:rPr>
        <w:t xml:space="preserve">Muss ein Mitarbeitender eine Geschäftsreise antreten oder ist er aus anderen Gründen gezwungen, sich </w:t>
      </w:r>
      <w:proofErr w:type="spellStart"/>
      <w:r w:rsidRPr="00825086">
        <w:rPr>
          <w:lang w:val="de-DE"/>
        </w:rPr>
        <w:t>ausserhalb</w:t>
      </w:r>
      <w:proofErr w:type="spellEnd"/>
      <w:r w:rsidRPr="00825086">
        <w:rPr>
          <w:lang w:val="de-DE"/>
        </w:rPr>
        <w:t xml:space="preserve"> seines sonstigen Arbeitsplatzes zu verpflegen, hat er Anspruch auf Vergütung der effektiven Kosten, wobei folgende Richtwerte nicht überschritten werden sollten:</w:t>
      </w:r>
    </w:p>
    <w:p w14:paraId="0118A746" w14:textId="77777777" w:rsidR="00825086" w:rsidRDefault="00825086" w:rsidP="00825086">
      <w:pPr>
        <w:pStyle w:val="Formatvorlage3"/>
        <w:numPr>
          <w:ilvl w:val="0"/>
          <w:numId w:val="9"/>
        </w:numPr>
        <w:rPr>
          <w:lang w:val="de-DE"/>
        </w:rPr>
      </w:pPr>
      <w:r w:rsidRPr="00825086">
        <w:rPr>
          <w:lang w:val="de-DE"/>
        </w:rPr>
        <w:t>Frühstück</w:t>
      </w:r>
      <w:r w:rsidRPr="00825086">
        <w:rPr>
          <w:rFonts w:ascii="MS Mincho" w:eastAsia="MS Mincho" w:hAnsi="MS Mincho" w:cs="MS Mincho" w:hint="eastAsia"/>
          <w:lang w:val="de-DE"/>
        </w:rPr>
        <w:t> </w:t>
      </w:r>
      <w:r w:rsidRPr="00825086">
        <w:rPr>
          <w:lang w:val="de-DE"/>
        </w:rPr>
        <w:t>(Bei Abreise vor 07.30 Uhr bzw. bei vorangehender Übernachtung, sofern das Frühstück in den Hotelkosten nicht inbegriffen ist</w:t>
      </w:r>
      <w:r>
        <w:rPr>
          <w:lang w:val="de-DE"/>
        </w:rPr>
        <w:t xml:space="preserve">) </w:t>
      </w:r>
      <w:r w:rsidRPr="00825086">
        <w:rPr>
          <w:lang w:val="de-DE"/>
        </w:rPr>
        <w:t>CHF 15.00</w:t>
      </w:r>
    </w:p>
    <w:p w14:paraId="39CA1279" w14:textId="77777777" w:rsidR="00825086" w:rsidRDefault="00825086" w:rsidP="00825086">
      <w:pPr>
        <w:pStyle w:val="Formatvorlage3"/>
        <w:numPr>
          <w:ilvl w:val="0"/>
          <w:numId w:val="9"/>
        </w:numPr>
        <w:rPr>
          <w:lang w:val="de-DE"/>
        </w:rPr>
      </w:pPr>
      <w:r w:rsidRPr="00825086">
        <w:rPr>
          <w:lang w:val="de-DE"/>
        </w:rPr>
        <w:t>Mittagessen</w:t>
      </w:r>
      <w:r w:rsidRPr="00825086">
        <w:rPr>
          <w:rFonts w:ascii="MS Mincho" w:eastAsia="MS Mincho" w:hAnsi="MS Mincho" w:cs="MS Mincho" w:hint="eastAsia"/>
          <w:lang w:val="de-DE"/>
        </w:rPr>
        <w:t> </w:t>
      </w:r>
      <w:r w:rsidRPr="00825086">
        <w:rPr>
          <w:lang w:val="de-DE"/>
        </w:rPr>
        <w:t>CHF 35.00</w:t>
      </w:r>
    </w:p>
    <w:p w14:paraId="48D51EDE" w14:textId="475E3ABB" w:rsidR="00825086" w:rsidRPr="00825086" w:rsidRDefault="00825086" w:rsidP="00825086">
      <w:pPr>
        <w:pStyle w:val="Formatvorlage3"/>
        <w:numPr>
          <w:ilvl w:val="0"/>
          <w:numId w:val="9"/>
        </w:numPr>
        <w:rPr>
          <w:lang w:val="de-DE"/>
        </w:rPr>
      </w:pPr>
      <w:r w:rsidRPr="00825086">
        <w:rPr>
          <w:lang w:val="de-DE"/>
        </w:rPr>
        <w:lastRenderedPageBreak/>
        <w:t>Abendessen</w:t>
      </w:r>
      <w:r w:rsidRPr="00825086">
        <w:rPr>
          <w:rFonts w:ascii="MS Mincho" w:eastAsia="MS Mincho" w:hAnsi="MS Mincho" w:cs="MS Mincho" w:hint="eastAsia"/>
          <w:lang w:val="de-DE"/>
        </w:rPr>
        <w:t> </w:t>
      </w:r>
      <w:r w:rsidRPr="00825086">
        <w:rPr>
          <w:lang w:val="de-DE"/>
        </w:rPr>
        <w:t>(bei auswärtiger Übernachtung oder Rückkehr nach 19.30 Uhr)</w:t>
      </w:r>
      <w:r w:rsidRPr="00825086">
        <w:rPr>
          <w:rFonts w:ascii="MS Mincho" w:eastAsia="MS Mincho" w:hAnsi="MS Mincho" w:cs="MS Mincho" w:hint="eastAsia"/>
          <w:lang w:val="de-DE"/>
        </w:rPr>
        <w:t> </w:t>
      </w:r>
      <w:r w:rsidRPr="00825086">
        <w:rPr>
          <w:lang w:val="de-DE"/>
        </w:rPr>
        <w:t xml:space="preserve">CHF 40.00 </w:t>
      </w:r>
    </w:p>
    <w:p w14:paraId="330E0A7C" w14:textId="77777777" w:rsidR="00825086" w:rsidRPr="00825086" w:rsidRDefault="00825086" w:rsidP="00825086">
      <w:pPr>
        <w:pStyle w:val="Formatvorlage3"/>
        <w:rPr>
          <w:lang w:val="de-DE"/>
        </w:rPr>
      </w:pPr>
      <w:r w:rsidRPr="00825086">
        <w:rPr>
          <w:lang w:val="de-DE"/>
        </w:rPr>
        <w:t xml:space="preserve">Bei Mitarbeitenden, die 40 % bis 60 % der Arbeitszeit </w:t>
      </w:r>
      <w:proofErr w:type="spellStart"/>
      <w:r w:rsidRPr="00825086">
        <w:rPr>
          <w:lang w:val="de-DE"/>
        </w:rPr>
        <w:t>ausserhalb</w:t>
      </w:r>
      <w:proofErr w:type="spellEnd"/>
      <w:r w:rsidRPr="00825086">
        <w:rPr>
          <w:lang w:val="de-DE"/>
        </w:rPr>
        <w:t xml:space="preserve"> ihrer üblichen Arbeitsstätte tätig sind und deshalb eine Mittagessensentschädigung erhalten, wird ein entsprechender Hinweis im Lohnausweis angebracht.</w:t>
      </w:r>
    </w:p>
    <w:p w14:paraId="72745959" w14:textId="3CB4F6BD" w:rsidR="00825086" w:rsidRPr="00825086" w:rsidRDefault="00825086" w:rsidP="00825086">
      <w:pPr>
        <w:pStyle w:val="Formatvorlage3"/>
        <w:rPr>
          <w:lang w:val="de-DE"/>
        </w:rPr>
      </w:pPr>
      <w:r w:rsidRPr="00825086">
        <w:rPr>
          <w:lang w:val="de-DE"/>
        </w:rPr>
        <w:t xml:space="preserve">Bei Mitarbeitenden, die mehr als 60 % der Arbeitszeit </w:t>
      </w:r>
      <w:proofErr w:type="spellStart"/>
      <w:r w:rsidRPr="00825086">
        <w:rPr>
          <w:lang w:val="de-DE"/>
        </w:rPr>
        <w:t>ausserhalb</w:t>
      </w:r>
      <w:proofErr w:type="spellEnd"/>
      <w:r w:rsidRPr="00825086">
        <w:rPr>
          <w:lang w:val="de-DE"/>
        </w:rPr>
        <w:t xml:space="preserve"> ihrer üblichen Arbeitsstätte tätig sind und deshalb eine Mittagessensentschädigung erhalten, wird im Lohnausweis ein entsprechender Hinweis angebracht.</w:t>
      </w:r>
    </w:p>
    <w:p w14:paraId="0AC981C1" w14:textId="77777777" w:rsidR="00C94AC6" w:rsidRPr="00C94AC6" w:rsidRDefault="00C94AC6" w:rsidP="00FF156D">
      <w:pPr>
        <w:pStyle w:val="Formatvorlage2"/>
      </w:pPr>
      <w:bookmarkStart w:id="16" w:name="_heading=h.7rfvi1dkiizd" w:colFirst="0" w:colLast="0"/>
      <w:bookmarkStart w:id="17" w:name="_Ref112323484"/>
      <w:bookmarkEnd w:id="16"/>
      <w:r w:rsidRPr="00C94AC6">
        <w:t>Übernachtungen</w:t>
      </w:r>
      <w:bookmarkEnd w:id="17"/>
      <w:r w:rsidRPr="00C94AC6">
        <w:t xml:space="preserve"> </w:t>
      </w:r>
    </w:p>
    <w:p w14:paraId="6F836D73" w14:textId="77777777" w:rsidR="00C94AC6" w:rsidRPr="00C94AC6" w:rsidRDefault="00C94AC6" w:rsidP="00C94AC6">
      <w:pPr>
        <w:pStyle w:val="Formatvorlage3"/>
      </w:pPr>
      <w:r w:rsidRPr="00C94AC6">
        <w:t>Für Übernachtungen sind in der Regel Mittelklassehotels zu wählen.</w:t>
      </w:r>
    </w:p>
    <w:p w14:paraId="200AD8A7" w14:textId="05EA566A" w:rsidR="00C94AC6" w:rsidRPr="00C94AC6" w:rsidRDefault="00C94AC6" w:rsidP="00C94AC6">
      <w:pPr>
        <w:pStyle w:val="Formatvorlage3"/>
      </w:pPr>
      <w:r w:rsidRPr="00C94AC6">
        <w:t>Ausnahmsweise kann, sofern es durch das Geschäftsinteresse bedingt ist, aus Repräsentationsgründen ein Hotel einer höheren Preiskategorie gewählt werden.</w:t>
      </w:r>
    </w:p>
    <w:p w14:paraId="5B264C84" w14:textId="77777777" w:rsidR="00C94AC6" w:rsidRPr="00C94AC6" w:rsidRDefault="00C94AC6" w:rsidP="00C94AC6">
      <w:pPr>
        <w:pStyle w:val="Formatvorlage3"/>
      </w:pPr>
      <w:r w:rsidRPr="00C94AC6">
        <w:t>Entschädigt werden die effektiven Hotelkosten gemäss Originalbeleg, wobei allfällige Privatauslagen von der Hotelrechnung in Abzug zu bringen sind.</w:t>
      </w:r>
    </w:p>
    <w:p w14:paraId="67525997" w14:textId="77777777" w:rsidR="00C94AC6" w:rsidRPr="00C94AC6" w:rsidRDefault="00C94AC6" w:rsidP="00C94AC6">
      <w:pPr>
        <w:pStyle w:val="Formatvorlage3"/>
      </w:pPr>
      <w:r w:rsidRPr="00C94AC6">
        <w:t>Bei privater Übernachtung bei Freunden etc. werden die effektiven Kosten bis max. CHF 80.00 für ein Geschenk an den Gastgeber vergütet.</w:t>
      </w:r>
    </w:p>
    <w:p w14:paraId="5D43D670" w14:textId="77777777" w:rsidR="00C94AC6" w:rsidRPr="00C94AC6" w:rsidRDefault="00C94AC6" w:rsidP="00DF059C">
      <w:pPr>
        <w:pStyle w:val="Formatvorlage2"/>
      </w:pPr>
      <w:bookmarkStart w:id="18" w:name="_heading=h.ws00bh8l2hp8" w:colFirst="0" w:colLast="0"/>
      <w:bookmarkStart w:id="19" w:name="_Ref112323496"/>
      <w:bookmarkEnd w:id="18"/>
      <w:r w:rsidRPr="00C94AC6">
        <w:t>Repräsentationsausgaben</w:t>
      </w:r>
      <w:bookmarkEnd w:id="19"/>
    </w:p>
    <w:p w14:paraId="0E8665B3" w14:textId="77777777" w:rsidR="00C94AC6" w:rsidRPr="00C94AC6" w:rsidRDefault="00C94AC6" w:rsidP="00C94AC6">
      <w:pPr>
        <w:pStyle w:val="Formatvorlage3"/>
      </w:pPr>
      <w:r w:rsidRPr="00C94AC6">
        <w:t>Im Rahmen der Kundenbetreuung kann es im Interesse der Arbeitgeberin liegen, dass Kunden und Geschäftspartner von einem Mitarbeitenden eingeladen werden oder ein symbolisches Geschenk erhalten.</w:t>
      </w:r>
    </w:p>
    <w:p w14:paraId="54F843CA" w14:textId="77777777" w:rsidR="00C94AC6" w:rsidRPr="00C94AC6" w:rsidRDefault="00C94AC6" w:rsidP="00C94AC6">
      <w:pPr>
        <w:pStyle w:val="Formatvorlage3"/>
      </w:pPr>
      <w:r w:rsidRPr="00C94AC6">
        <w:t>Grundsätzlich gilt, dass bei solchen Einladungen und Geschenken Zurückhaltung zu üben ist. Die anfallenden Kosten müssen stets durch das Geschäftsinteresse gedeckt sein und dürfen CHF 100.00 pro Person nicht übersteigen. Bei der Wahl der Lokalitäten bzw. des Geschenkes ist auf die geschäftliche Bedeutung des Kunden bzw. Geschäftspartners sowie die ortsüblichen Sitten Rücksicht zu nehmen.</w:t>
      </w:r>
    </w:p>
    <w:p w14:paraId="534D8C53" w14:textId="77777777" w:rsidR="00C94AC6" w:rsidRPr="00C94AC6" w:rsidRDefault="00C94AC6" w:rsidP="00C94AC6">
      <w:pPr>
        <w:pStyle w:val="Formatvorlage3"/>
      </w:pPr>
      <w:r w:rsidRPr="00C94AC6">
        <w:t>Vergütet werden die effektiven Kosten. Neben der Rechnung sind folgende Angaben zu vermerken:</w:t>
      </w:r>
    </w:p>
    <w:p w14:paraId="610D343A" w14:textId="482B80BE" w:rsidR="00C94AC6" w:rsidRPr="00C94AC6" w:rsidRDefault="00C94AC6" w:rsidP="16011EBB">
      <w:pPr>
        <w:pStyle w:val="Formatvorlage3"/>
        <w:numPr>
          <w:ilvl w:val="0"/>
          <w:numId w:val="2"/>
        </w:numPr>
        <w:rPr>
          <w:rFonts w:ascii="Calibri" w:eastAsia="Calibri" w:hAnsi="Calibri" w:cs="Calibri"/>
        </w:rPr>
      </w:pPr>
      <w:r>
        <w:t>Geschäftszweck der Einladung;</w:t>
      </w:r>
    </w:p>
    <w:p w14:paraId="52997A5F" w14:textId="2E17A25A" w:rsidR="00C94AC6" w:rsidRPr="00C94AC6" w:rsidRDefault="00C94AC6" w:rsidP="16011EBB">
      <w:pPr>
        <w:pStyle w:val="Formatvorlage3"/>
        <w:numPr>
          <w:ilvl w:val="0"/>
          <w:numId w:val="1"/>
        </w:numPr>
        <w:rPr>
          <w:rFonts w:ascii="Calibri" w:eastAsia="Calibri" w:hAnsi="Calibri" w:cs="Calibri"/>
        </w:rPr>
      </w:pPr>
      <w:r>
        <w:t>Name und Titel aller anwesenden Personen, deren Firma und deren Geschäftsbeziehung zur Arbeitgeberin (einschliesslich Firmenangestellte).</w:t>
      </w:r>
    </w:p>
    <w:p w14:paraId="64F87E87" w14:textId="77777777" w:rsidR="00C94AC6" w:rsidRPr="00C94AC6" w:rsidRDefault="00C94AC6" w:rsidP="00C77602">
      <w:pPr>
        <w:pStyle w:val="Formatvorlage2"/>
      </w:pPr>
      <w:bookmarkStart w:id="20" w:name="_heading=h.hlvf5hmds9xf" w:colFirst="0" w:colLast="0"/>
      <w:bookmarkEnd w:id="20"/>
      <w:r w:rsidRPr="00C94AC6">
        <w:t>Kleinausgaben</w:t>
      </w:r>
    </w:p>
    <w:p w14:paraId="2C1AF017" w14:textId="77777777" w:rsidR="00C94AC6" w:rsidRPr="00C94AC6" w:rsidRDefault="00C94AC6" w:rsidP="00C94AC6">
      <w:pPr>
        <w:pStyle w:val="Formatvorlage3"/>
      </w:pPr>
      <w:r w:rsidRPr="00C94AC6">
        <w:t>Kleinausgaben, wie z.B. Parkgebühren, Papeterie etc., werden grundsätzlich, soweit sie geschäftsbedingt sind, gegen Originalbeleg vergütet. Sofern die Beibringung eines Originalbeleges unmöglich bzw. unzumutbar ist, kann ausnahmsweise ein Eigenbeleg eingereicht werden.</w:t>
      </w:r>
    </w:p>
    <w:p w14:paraId="20795D2D" w14:textId="77777777" w:rsidR="00C94AC6" w:rsidRPr="00C94AC6" w:rsidRDefault="00C94AC6" w:rsidP="00F7555E">
      <w:pPr>
        <w:pStyle w:val="Formatvorlage2"/>
      </w:pPr>
      <w:bookmarkStart w:id="21" w:name="_heading=h.h5egml65h921" w:colFirst="0" w:colLast="0"/>
      <w:bookmarkEnd w:id="21"/>
      <w:r w:rsidRPr="00C94AC6">
        <w:t>Kreditkarten (sofern vorhanden)</w:t>
      </w:r>
    </w:p>
    <w:p w14:paraId="6AF85160" w14:textId="77777777" w:rsidR="00C94AC6" w:rsidRPr="00C94AC6" w:rsidRDefault="00C94AC6" w:rsidP="00C94AC6">
      <w:pPr>
        <w:pStyle w:val="Formatvorlage3"/>
      </w:pPr>
      <w:r w:rsidRPr="00C94AC6">
        <w:t>Mitglieder der Geschäftsleitung können eine persönlich auf den Namen des Mitarbeitenden lautende Kreditkarte beziehen. Die Kosten dieser Kreditkarte werden von der Arbeitgeberin übernommen.</w:t>
      </w:r>
    </w:p>
    <w:p w14:paraId="5356BB65" w14:textId="77777777" w:rsidR="00C94AC6" w:rsidRPr="00C94AC6" w:rsidRDefault="00C94AC6" w:rsidP="00C94AC6">
      <w:pPr>
        <w:pStyle w:val="Formatvorlage3"/>
      </w:pPr>
      <w:r w:rsidRPr="00C94AC6">
        <w:t>Diese Kreditkarte darf ausschliesslich für geschäftliche Spesen verwendet werden.</w:t>
      </w:r>
    </w:p>
    <w:p w14:paraId="3DA5C8D3" w14:textId="77777777" w:rsidR="001702CD" w:rsidRDefault="001702CD">
      <w:pPr>
        <w:rPr>
          <w:b/>
        </w:rPr>
      </w:pPr>
      <w:bookmarkStart w:id="22" w:name="_heading=h.umw8k1x5gtac" w:colFirst="0" w:colLast="0"/>
      <w:bookmarkStart w:id="23" w:name="_Ref112323508"/>
      <w:bookmarkEnd w:id="22"/>
      <w:r>
        <w:br w:type="page"/>
      </w:r>
    </w:p>
    <w:p w14:paraId="416004B5" w14:textId="33E04437" w:rsidR="00C94AC6" w:rsidRPr="00C94AC6" w:rsidRDefault="00C94AC6" w:rsidP="00C0428F">
      <w:pPr>
        <w:pStyle w:val="Formatvorlage2"/>
      </w:pPr>
      <w:r w:rsidRPr="00C94AC6">
        <w:lastRenderedPageBreak/>
        <w:t>Mobiltelefone (sofern vorhanden)</w:t>
      </w:r>
      <w:bookmarkEnd w:id="23"/>
      <w:r w:rsidRPr="00C94AC6">
        <w:t xml:space="preserve"> </w:t>
      </w:r>
    </w:p>
    <w:p w14:paraId="1BA166A1" w14:textId="77777777" w:rsidR="00C94AC6" w:rsidRPr="00C94AC6" w:rsidRDefault="00C94AC6" w:rsidP="00C94AC6">
      <w:pPr>
        <w:pStyle w:val="Formatvorlage3"/>
      </w:pPr>
      <w:r w:rsidRPr="00C94AC6">
        <w:t>Mitarbeitenden, die geschäftlich auf ein Mobiltelefon angewiesen sind, kann von der Arbeitgeberin ein Mobiltelefon zur Verfügung gestellt werden. Dieses ist im Grundsatz lediglich für geschäftliche und nur ausnahmsweise für private Zwecke zu verwenden. Mehrkosten aufgrund privater Nutzung sind vom Mitarbeitenden selbst zu tragen.</w:t>
      </w:r>
    </w:p>
    <w:p w14:paraId="19EADDEC" w14:textId="77777777" w:rsidR="00C94AC6" w:rsidRPr="00C94AC6" w:rsidRDefault="00C94AC6" w:rsidP="00C0428F">
      <w:pPr>
        <w:pStyle w:val="Formatvorlage2"/>
      </w:pPr>
      <w:bookmarkStart w:id="24" w:name="_heading=h.p5lgc0lez97g" w:colFirst="0" w:colLast="0"/>
      <w:bookmarkEnd w:id="24"/>
      <w:r w:rsidRPr="00C94AC6">
        <w:t>Spesenabrechnung und Visum</w:t>
      </w:r>
    </w:p>
    <w:p w14:paraId="62505962" w14:textId="77777777" w:rsidR="00C94AC6" w:rsidRPr="00C94AC6" w:rsidRDefault="00C94AC6" w:rsidP="00C94AC6">
      <w:pPr>
        <w:pStyle w:val="Formatvorlage3"/>
      </w:pPr>
      <w:r w:rsidRPr="00C94AC6">
        <w:t>Für die Spesenabrechnung ist das von der Firmenleitung vorgeschriebene Formular/Tool zu benützen.</w:t>
      </w:r>
    </w:p>
    <w:p w14:paraId="3F81FCB6" w14:textId="77777777" w:rsidR="00C94AC6" w:rsidRPr="00C94AC6" w:rsidRDefault="00C94AC6" w:rsidP="00C94AC6">
      <w:pPr>
        <w:pStyle w:val="Formatvorlage3"/>
      </w:pPr>
      <w:r w:rsidRPr="00C94AC6">
        <w:t>Die Spesenabrechnungen sind in der Regel nach Beendigung des Spesenereignisses, mindestens jedoch einmal monatlich, zu erstellen und zusammen mit den entsprechenden Spesenbelegen dem zuständigen Vorgesetzten zum Visum vorzulegen.</w:t>
      </w:r>
    </w:p>
    <w:p w14:paraId="78C8B279" w14:textId="77777777" w:rsidR="00C94AC6" w:rsidRPr="00C94AC6" w:rsidRDefault="00C94AC6" w:rsidP="00C94AC6">
      <w:pPr>
        <w:pStyle w:val="Formatvorlage3"/>
      </w:pPr>
      <w:r w:rsidRPr="00C94AC6">
        <w:t>Belege, die der Spesenabrechnung beigelegt werden müssen, sind Originaldokumente wie beispielsweise Quittungen, quittierte Rechnungen, Kreditkartenbelege und PDF-Rechnungen.</w:t>
      </w:r>
    </w:p>
    <w:p w14:paraId="4673BC6D" w14:textId="77777777" w:rsidR="00C94AC6" w:rsidRPr="00C94AC6" w:rsidRDefault="00C94AC6" w:rsidP="00C0428F">
      <w:pPr>
        <w:pStyle w:val="Formatvorlage2"/>
      </w:pPr>
      <w:bookmarkStart w:id="25" w:name="_heading=h.2wn47026rtr1" w:colFirst="0" w:colLast="0"/>
      <w:bookmarkEnd w:id="25"/>
      <w:r w:rsidRPr="00C94AC6">
        <w:t>Spesenrückerstattung</w:t>
      </w:r>
    </w:p>
    <w:p w14:paraId="61106DCC" w14:textId="77777777" w:rsidR="00C94AC6" w:rsidRPr="00C94AC6" w:rsidRDefault="00C94AC6" w:rsidP="00C94AC6">
      <w:pPr>
        <w:pStyle w:val="Formatvorlage3"/>
      </w:pPr>
      <w:r w:rsidRPr="00C94AC6">
        <w:t>Die verauslagten Spesen werden den Mitarbeitenden nach Vorlage und Prüfung der Spesenabrechnung innerhalb von 4 Wochen erstattet.</w:t>
      </w:r>
    </w:p>
    <w:p w14:paraId="4E5120E5" w14:textId="77777777" w:rsidR="00C94AC6" w:rsidRPr="00C94AC6" w:rsidRDefault="00C94AC6" w:rsidP="00C0428F">
      <w:pPr>
        <w:pStyle w:val="Formatvorlage2"/>
      </w:pPr>
      <w:bookmarkStart w:id="26" w:name="_heading=h.mmx5hriu22br" w:colFirst="0" w:colLast="0"/>
      <w:bookmarkEnd w:id="26"/>
      <w:r w:rsidRPr="00C94AC6">
        <w:t>Aufbewahren der Spesenbelege und -abrechnungen</w:t>
      </w:r>
    </w:p>
    <w:p w14:paraId="1967DFB7" w14:textId="77777777" w:rsidR="00C94AC6" w:rsidRPr="00C94AC6" w:rsidRDefault="00C94AC6" w:rsidP="00C94AC6">
      <w:pPr>
        <w:pStyle w:val="Formatvorlage3"/>
      </w:pPr>
      <w:r w:rsidRPr="00C94AC6">
        <w:t>Spesenabrechnungen samt den entsprechenden Belegen sind während 10 Jahren für allfällige Kontrollen aufzubewahren.</w:t>
      </w:r>
    </w:p>
    <w:p w14:paraId="40FE1FE2" w14:textId="77777777" w:rsidR="00C94AC6" w:rsidRPr="00C94AC6" w:rsidRDefault="00C94AC6" w:rsidP="00C0428F">
      <w:pPr>
        <w:pStyle w:val="Formatvorlage2"/>
      </w:pPr>
      <w:bookmarkStart w:id="27" w:name="_heading=h.ar7cjvh5bny7" w:colFirst="0" w:colLast="0"/>
      <w:bookmarkEnd w:id="27"/>
      <w:r w:rsidRPr="00C94AC6">
        <w:t>Inkrafttreten</w:t>
      </w:r>
    </w:p>
    <w:bookmarkEnd w:id="6"/>
    <w:p w14:paraId="701A07FA" w14:textId="0BE2F75C" w:rsidR="00C94AC6" w:rsidRPr="00C13A52" w:rsidRDefault="00C94AC6" w:rsidP="00C94AC6">
      <w:pPr>
        <w:pStyle w:val="Formatvorlage3"/>
      </w:pPr>
      <w:r w:rsidRPr="00C94AC6">
        <w:t xml:space="preserve">Dieses Spesenreglement tritt mit Wirkung ab </w:t>
      </w:r>
      <w:r w:rsidR="001702CD">
        <w:t xml:space="preserve">01. Januar 2023 </w:t>
      </w:r>
      <w:r w:rsidRPr="00C94AC6">
        <w:t>in Kraf</w:t>
      </w:r>
      <w:bookmarkEnd w:id="3"/>
      <w:r w:rsidRPr="00C94AC6">
        <w:t>t.</w:t>
      </w:r>
      <w:bookmarkEnd w:id="1"/>
    </w:p>
    <w:p w14:paraId="642749D0" w14:textId="73393AB4" w:rsidR="00E06A07" w:rsidRDefault="00E06A07" w:rsidP="00C94AC6">
      <w:pPr>
        <w:pStyle w:val="Formatvorlage3"/>
      </w:pPr>
    </w:p>
    <w:sectPr w:rsidR="00E06A07" w:rsidSect="00C0428F">
      <w:footerReference w:type="even" r:id="rId15"/>
      <w:footerReference w:type="first" r:id="rId16"/>
      <w:pgSz w:w="11906" w:h="16838"/>
      <w:pgMar w:top="990" w:right="1418" w:bottom="1134" w:left="1418" w:header="403" w:footer="851" w:gutter="0"/>
      <w:pgNumType w:start="3"/>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15131" w14:textId="77777777" w:rsidR="006A0A6F" w:rsidRDefault="006A0A6F">
      <w:r>
        <w:separator/>
      </w:r>
    </w:p>
  </w:endnote>
  <w:endnote w:type="continuationSeparator" w:id="0">
    <w:p w14:paraId="1D862984" w14:textId="77777777" w:rsidR="006A0A6F" w:rsidRDefault="006A0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7E98D" w14:textId="2B64AA64" w:rsidR="00C0428F" w:rsidRDefault="00C0428F" w:rsidP="003B31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0077B95" w14:textId="3E1073D1" w:rsidR="00C94AC6" w:rsidRDefault="00C94AC6" w:rsidP="00C0428F">
    <w:pPr>
      <w:pBdr>
        <w:top w:val="nil"/>
        <w:left w:val="nil"/>
        <w:bottom w:val="nil"/>
        <w:right w:val="nil"/>
        <w:between w:val="nil"/>
      </w:pBdr>
      <w:tabs>
        <w:tab w:val="center" w:pos="4536"/>
        <w:tab w:val="right" w:pos="9072"/>
      </w:tabs>
      <w:ind w:right="360"/>
      <w:jc w:val="center"/>
    </w:pPr>
  </w:p>
  <w:p w14:paraId="2A1CC870" w14:textId="77777777" w:rsidR="00C94AC6" w:rsidRDefault="00C94AC6">
    <w:pPr>
      <w:pBdr>
        <w:top w:val="nil"/>
        <w:left w:val="nil"/>
        <w:bottom w:val="nil"/>
        <w:right w:val="nil"/>
        <w:between w:val="nil"/>
      </w:pBdr>
      <w:tabs>
        <w:tab w:val="center" w:pos="4536"/>
        <w:tab w:val="right" w:pos="907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A09" w14:textId="4FE97DF1" w:rsidR="00FF156D" w:rsidRDefault="00FF156D" w:rsidP="00C0428F">
    <w:pPr>
      <w:pStyle w:val="Footer"/>
      <w:ind w:right="360"/>
      <w:jc w:val="center"/>
      <w:rPr>
        <w:caps/>
        <w:noProof/>
        <w:color w:val="4472C4" w:themeColor="accent1"/>
      </w:rPr>
    </w:pPr>
  </w:p>
  <w:sdt>
    <w:sdtPr>
      <w:rPr>
        <w:rStyle w:val="PageNumber"/>
      </w:rPr>
      <w:id w:val="-629702257"/>
      <w:docPartObj>
        <w:docPartGallery w:val="Page Numbers (Bottom of Page)"/>
        <w:docPartUnique/>
      </w:docPartObj>
    </w:sdtPr>
    <w:sdtContent>
      <w:p w14:paraId="267BE1F8" w14:textId="77777777" w:rsidR="0087618C" w:rsidRDefault="0087618C" w:rsidP="0087618C">
        <w:pPr>
          <w:pStyle w:val="Footer"/>
          <w:framePr w:wrap="none" w:vAnchor="text" w:hAnchor="page" w:x="10401" w:y="8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4BCD8D" w14:textId="78C7A717" w:rsidR="00C94AC6" w:rsidRPr="0087618C" w:rsidRDefault="0087618C" w:rsidP="0087618C">
    <w:pPr>
      <w:pStyle w:val="Footer"/>
      <w:tabs>
        <w:tab w:val="left" w:pos="257"/>
      </w:tabs>
      <w:rPr>
        <w:sz w:val="12"/>
        <w:szCs w:val="12"/>
      </w:rPr>
    </w:pPr>
    <w:r w:rsidRPr="0087618C">
      <w:rPr>
        <w:sz w:val="12"/>
        <w:szCs w:val="12"/>
      </w:rPr>
      <w:tab/>
    </w:r>
    <w:r w:rsidRPr="0087618C">
      <w:rPr>
        <w:color w:val="3E43FF"/>
        <w:sz w:val="12"/>
        <w:szCs w:val="12"/>
      </w:rPr>
      <w:t>quitt Busines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5FA0F" w14:textId="77777777" w:rsidR="00C94AC6" w:rsidRDefault="00C94AC6">
    <w:pPr>
      <w:pBdr>
        <w:top w:val="nil"/>
        <w:left w:val="nil"/>
        <w:bottom w:val="nil"/>
        <w:right w:val="nil"/>
        <w:between w:val="nil"/>
      </w:pBdr>
      <w:tabs>
        <w:tab w:val="center" w:pos="4536"/>
        <w:tab w:val="right" w:pos="9072"/>
      </w:tabs>
      <w:rPr>
        <w:sz w:val="10"/>
        <w:szCs w:val="10"/>
      </w:rPr>
    </w:pPr>
    <w:r>
      <w:rPr>
        <w:sz w:val="10"/>
        <w:szCs w:val="10"/>
      </w:rPr>
      <w:tab/>
    </w:r>
  </w:p>
  <w:p w14:paraId="37770A4F" w14:textId="1548923B" w:rsidR="00C94AC6" w:rsidRDefault="00C94AC6">
    <w:pPr>
      <w:pBdr>
        <w:top w:val="nil"/>
        <w:left w:val="nil"/>
        <w:bottom w:val="nil"/>
        <w:right w:val="nil"/>
        <w:between w:val="nil"/>
      </w:pBdr>
      <w:tabs>
        <w:tab w:val="center" w:pos="4536"/>
        <w:tab w:val="right" w:pos="9072"/>
      </w:tabs>
      <w:jc w:val="right"/>
      <w:rPr>
        <w:sz w:val="10"/>
        <w:szCs w:val="10"/>
      </w:rPr>
    </w:pPr>
    <w:r>
      <w:rPr>
        <w:sz w:val="10"/>
        <w:szCs w:val="10"/>
      </w:rPr>
      <w:fldChar w:fldCharType="begin"/>
    </w:r>
    <w:r>
      <w:rPr>
        <w:sz w:val="10"/>
        <w:szCs w:val="10"/>
      </w:rPr>
      <w:instrText>PAGE</w:instrText>
    </w:r>
    <w:r>
      <w:rPr>
        <w:sz w:val="10"/>
        <w:szCs w:val="10"/>
      </w:rPr>
      <w:fldChar w:fldCharType="separate"/>
    </w:r>
    <w:r w:rsidR="00C0428F">
      <w:rPr>
        <w:noProof/>
        <w:sz w:val="10"/>
        <w:szCs w:val="10"/>
      </w:rPr>
      <w:t>3</w:t>
    </w:r>
    <w:r>
      <w:rPr>
        <w:sz w:val="10"/>
        <w:szCs w:val="1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6133B" w14:textId="77296B81" w:rsidR="00C0428F" w:rsidRDefault="00C0428F" w:rsidP="003B31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62D8AC0E" w14:textId="66717E45" w:rsidR="00E06A07" w:rsidRDefault="00E06A07" w:rsidP="00C0428F">
    <w:pPr>
      <w:pBdr>
        <w:top w:val="nil"/>
        <w:left w:val="nil"/>
        <w:bottom w:val="nil"/>
        <w:right w:val="nil"/>
        <w:between w:val="nil"/>
      </w:pBdr>
      <w:spacing w:line="200" w:lineRule="auto"/>
      <w:ind w:right="360"/>
      <w:jc w:val="right"/>
      <w:rPr>
        <w:rFonts w:eastAsia="Arial" w:cs="Arial"/>
        <w:color w:val="000000"/>
      </w:rPr>
    </w:pPr>
  </w:p>
  <w:p w14:paraId="2D4D7825" w14:textId="77777777" w:rsidR="00E06A07" w:rsidRDefault="00E06A07">
    <w:pPr>
      <w:pBdr>
        <w:top w:val="nil"/>
        <w:left w:val="nil"/>
        <w:bottom w:val="nil"/>
        <w:right w:val="nil"/>
        <w:between w:val="nil"/>
      </w:pBdr>
      <w:spacing w:line="200" w:lineRule="auto"/>
      <w:ind w:right="360"/>
      <w:rPr>
        <w:rFonts w:eastAsia="Arial" w:cs="Arial"/>
        <w:color w:val="000000"/>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E5CB0" w14:textId="0DC0B595" w:rsidR="00C0428F" w:rsidRDefault="00C0428F" w:rsidP="003B31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698B4E2D" w14:textId="7FB3DA65" w:rsidR="00FF156D" w:rsidRDefault="00FF156D" w:rsidP="00C0428F">
    <w:pPr>
      <w:pStyle w:val="Footer"/>
      <w:ind w:right="360"/>
      <w:jc w:val="center"/>
      <w:rPr>
        <w:caps/>
        <w:noProof/>
        <w:color w:val="4472C4" w:themeColor="accent1"/>
      </w:rPr>
    </w:pPr>
  </w:p>
  <w:p w14:paraId="176DD391" w14:textId="5D9EA263" w:rsidR="00E06A07" w:rsidRDefault="00E06A07">
    <w:pPr>
      <w:tabs>
        <w:tab w:val="center" w:pos="4536"/>
        <w:tab w:val="right" w:pos="9072"/>
      </w:tabs>
      <w:rPr>
        <w:rFonts w:eastAsia="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11784" w14:textId="77777777" w:rsidR="006A0A6F" w:rsidRDefault="006A0A6F">
      <w:r>
        <w:separator/>
      </w:r>
    </w:p>
  </w:footnote>
  <w:footnote w:type="continuationSeparator" w:id="0">
    <w:p w14:paraId="2634CECD" w14:textId="77777777" w:rsidR="006A0A6F" w:rsidRDefault="006A0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AFA79" w14:textId="77777777" w:rsidR="00FF156D" w:rsidRDefault="00FF156D" w:rsidP="00FF156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57BC1"/>
    <w:multiLevelType w:val="multilevel"/>
    <w:tmpl w:val="DD3CEDE6"/>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7B331EF"/>
    <w:multiLevelType w:val="hybridMultilevel"/>
    <w:tmpl w:val="0FF0CE14"/>
    <w:lvl w:ilvl="0" w:tplc="E26600B8">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76821C2E"/>
    <w:multiLevelType w:val="multilevel"/>
    <w:tmpl w:val="83E0C70C"/>
    <w:lvl w:ilvl="0">
      <w:start w:val="1"/>
      <w:numFmt w:val="decimal"/>
      <w:pStyle w:val="Formatvorlage2"/>
      <w:lvlText w:val="%1."/>
      <w:lvlJc w:val="left"/>
      <w:pPr>
        <w:ind w:left="1068" w:hanging="360"/>
      </w:pPr>
      <w:rPr>
        <w:u w:val="none"/>
      </w:rPr>
    </w:lvl>
    <w:lvl w:ilvl="1">
      <w:start w:val="1"/>
      <w:numFmt w:val="lowerLetter"/>
      <w:pStyle w:val="Heading2"/>
      <w:lvlText w:val="%2."/>
      <w:lvlJc w:val="left"/>
      <w:pPr>
        <w:ind w:left="1788" w:hanging="360"/>
      </w:pPr>
      <w:rPr>
        <w:u w:val="none"/>
      </w:rPr>
    </w:lvl>
    <w:lvl w:ilvl="2">
      <w:start w:val="1"/>
      <w:numFmt w:val="lowerRoman"/>
      <w:pStyle w:val="Heading3"/>
      <w:lvlText w:val="%3."/>
      <w:lvlJc w:val="right"/>
      <w:pPr>
        <w:ind w:left="2508" w:hanging="360"/>
      </w:pPr>
      <w:rPr>
        <w:u w:val="none"/>
      </w:rPr>
    </w:lvl>
    <w:lvl w:ilvl="3">
      <w:start w:val="1"/>
      <w:numFmt w:val="decimal"/>
      <w:lvlText w:val="%4."/>
      <w:lvlJc w:val="left"/>
      <w:pPr>
        <w:ind w:left="3228" w:hanging="360"/>
      </w:pPr>
      <w:rPr>
        <w:u w:val="none"/>
      </w:rPr>
    </w:lvl>
    <w:lvl w:ilvl="4">
      <w:start w:val="1"/>
      <w:numFmt w:val="lowerLetter"/>
      <w:lvlText w:val="%5."/>
      <w:lvlJc w:val="left"/>
      <w:pPr>
        <w:ind w:left="3948" w:hanging="360"/>
      </w:pPr>
      <w:rPr>
        <w:u w:val="none"/>
      </w:rPr>
    </w:lvl>
    <w:lvl w:ilvl="5">
      <w:start w:val="1"/>
      <w:numFmt w:val="lowerRoman"/>
      <w:lvlText w:val="%6."/>
      <w:lvlJc w:val="right"/>
      <w:pPr>
        <w:ind w:left="4668" w:hanging="360"/>
      </w:pPr>
      <w:rPr>
        <w:u w:val="none"/>
      </w:rPr>
    </w:lvl>
    <w:lvl w:ilvl="6">
      <w:start w:val="1"/>
      <w:numFmt w:val="decimal"/>
      <w:lvlText w:val="%7."/>
      <w:lvlJc w:val="left"/>
      <w:pPr>
        <w:ind w:left="5388" w:hanging="360"/>
      </w:pPr>
      <w:rPr>
        <w:u w:val="none"/>
      </w:rPr>
    </w:lvl>
    <w:lvl w:ilvl="7">
      <w:start w:val="1"/>
      <w:numFmt w:val="lowerLetter"/>
      <w:lvlText w:val="%8."/>
      <w:lvlJc w:val="left"/>
      <w:pPr>
        <w:ind w:left="6108" w:hanging="360"/>
      </w:pPr>
      <w:rPr>
        <w:u w:val="none"/>
      </w:rPr>
    </w:lvl>
    <w:lvl w:ilvl="8">
      <w:start w:val="1"/>
      <w:numFmt w:val="lowerRoman"/>
      <w:lvlText w:val="%9."/>
      <w:lvlJc w:val="right"/>
      <w:pPr>
        <w:ind w:left="6828" w:hanging="360"/>
      </w:pPr>
      <w:rPr>
        <w:u w:val="none"/>
      </w:rPr>
    </w:lvl>
  </w:abstractNum>
  <w:abstractNum w:abstractNumId="3" w15:restartNumberingAfterBreak="0">
    <w:nsid w:val="7A749439"/>
    <w:multiLevelType w:val="hybridMultilevel"/>
    <w:tmpl w:val="C87A8F5C"/>
    <w:lvl w:ilvl="0" w:tplc="576402B4">
      <w:start w:val="1"/>
      <w:numFmt w:val="bullet"/>
      <w:lvlText w:val="-"/>
      <w:lvlJc w:val="left"/>
      <w:pPr>
        <w:ind w:left="720" w:hanging="360"/>
      </w:pPr>
      <w:rPr>
        <w:rFonts w:ascii="Calibri" w:hAnsi="Calibri" w:hint="default"/>
      </w:rPr>
    </w:lvl>
    <w:lvl w:ilvl="1" w:tplc="3370A380">
      <w:start w:val="1"/>
      <w:numFmt w:val="bullet"/>
      <w:lvlText w:val="o"/>
      <w:lvlJc w:val="left"/>
      <w:pPr>
        <w:ind w:left="1440" w:hanging="360"/>
      </w:pPr>
      <w:rPr>
        <w:rFonts w:ascii="Courier New" w:hAnsi="Courier New" w:hint="default"/>
      </w:rPr>
    </w:lvl>
    <w:lvl w:ilvl="2" w:tplc="EA22D166">
      <w:start w:val="1"/>
      <w:numFmt w:val="bullet"/>
      <w:lvlText w:val=""/>
      <w:lvlJc w:val="left"/>
      <w:pPr>
        <w:ind w:left="2160" w:hanging="360"/>
      </w:pPr>
      <w:rPr>
        <w:rFonts w:ascii="Wingdings" w:hAnsi="Wingdings" w:hint="default"/>
      </w:rPr>
    </w:lvl>
    <w:lvl w:ilvl="3" w:tplc="EE26BEAC">
      <w:start w:val="1"/>
      <w:numFmt w:val="bullet"/>
      <w:lvlText w:val=""/>
      <w:lvlJc w:val="left"/>
      <w:pPr>
        <w:ind w:left="2880" w:hanging="360"/>
      </w:pPr>
      <w:rPr>
        <w:rFonts w:ascii="Symbol" w:hAnsi="Symbol" w:hint="default"/>
      </w:rPr>
    </w:lvl>
    <w:lvl w:ilvl="4" w:tplc="7D524C94">
      <w:start w:val="1"/>
      <w:numFmt w:val="bullet"/>
      <w:lvlText w:val="o"/>
      <w:lvlJc w:val="left"/>
      <w:pPr>
        <w:ind w:left="3600" w:hanging="360"/>
      </w:pPr>
      <w:rPr>
        <w:rFonts w:ascii="Courier New" w:hAnsi="Courier New" w:hint="default"/>
      </w:rPr>
    </w:lvl>
    <w:lvl w:ilvl="5" w:tplc="24FE69E8">
      <w:start w:val="1"/>
      <w:numFmt w:val="bullet"/>
      <w:lvlText w:val=""/>
      <w:lvlJc w:val="left"/>
      <w:pPr>
        <w:ind w:left="4320" w:hanging="360"/>
      </w:pPr>
      <w:rPr>
        <w:rFonts w:ascii="Wingdings" w:hAnsi="Wingdings" w:hint="default"/>
      </w:rPr>
    </w:lvl>
    <w:lvl w:ilvl="6" w:tplc="4C282CD6">
      <w:start w:val="1"/>
      <w:numFmt w:val="bullet"/>
      <w:lvlText w:val=""/>
      <w:lvlJc w:val="left"/>
      <w:pPr>
        <w:ind w:left="5040" w:hanging="360"/>
      </w:pPr>
      <w:rPr>
        <w:rFonts w:ascii="Symbol" w:hAnsi="Symbol" w:hint="default"/>
      </w:rPr>
    </w:lvl>
    <w:lvl w:ilvl="7" w:tplc="85C8AA8C">
      <w:start w:val="1"/>
      <w:numFmt w:val="bullet"/>
      <w:lvlText w:val="o"/>
      <w:lvlJc w:val="left"/>
      <w:pPr>
        <w:ind w:left="5760" w:hanging="360"/>
      </w:pPr>
      <w:rPr>
        <w:rFonts w:ascii="Courier New" w:hAnsi="Courier New" w:hint="default"/>
      </w:rPr>
    </w:lvl>
    <w:lvl w:ilvl="8" w:tplc="3FA891C8">
      <w:start w:val="1"/>
      <w:numFmt w:val="bullet"/>
      <w:lvlText w:val=""/>
      <w:lvlJc w:val="left"/>
      <w:pPr>
        <w:ind w:left="6480" w:hanging="360"/>
      </w:pPr>
      <w:rPr>
        <w:rFonts w:ascii="Wingdings" w:hAnsi="Wingdings" w:hint="default"/>
      </w:rPr>
    </w:lvl>
  </w:abstractNum>
  <w:abstractNum w:abstractNumId="4" w15:restartNumberingAfterBreak="0">
    <w:nsid w:val="7D61534B"/>
    <w:multiLevelType w:val="hybridMultilevel"/>
    <w:tmpl w:val="DD2C81BE"/>
    <w:lvl w:ilvl="0" w:tplc="268AEF1E">
      <w:numFmt w:val="bullet"/>
      <w:lvlText w:val="-"/>
      <w:lvlJc w:val="left"/>
      <w:pPr>
        <w:ind w:left="720" w:hanging="360"/>
      </w:pPr>
      <w:rPr>
        <w:rFonts w:ascii="Roboto" w:eastAsia="Roboto" w:hAnsi="Roboto" w:cs="Roboto"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F7677D6"/>
    <w:multiLevelType w:val="hybridMultilevel"/>
    <w:tmpl w:val="AE3A63F2"/>
    <w:lvl w:ilvl="0" w:tplc="D2A00084">
      <w:start w:val="1"/>
      <w:numFmt w:val="bullet"/>
      <w:lvlText w:val="-"/>
      <w:lvlJc w:val="left"/>
      <w:pPr>
        <w:ind w:left="720" w:hanging="360"/>
      </w:pPr>
      <w:rPr>
        <w:rFonts w:ascii="Calibri" w:hAnsi="Calibri" w:hint="default"/>
      </w:rPr>
    </w:lvl>
    <w:lvl w:ilvl="1" w:tplc="11BA889E">
      <w:start w:val="1"/>
      <w:numFmt w:val="bullet"/>
      <w:lvlText w:val="o"/>
      <w:lvlJc w:val="left"/>
      <w:pPr>
        <w:ind w:left="1440" w:hanging="360"/>
      </w:pPr>
      <w:rPr>
        <w:rFonts w:ascii="Courier New" w:hAnsi="Courier New" w:hint="default"/>
      </w:rPr>
    </w:lvl>
    <w:lvl w:ilvl="2" w:tplc="96EC4C3C">
      <w:start w:val="1"/>
      <w:numFmt w:val="bullet"/>
      <w:lvlText w:val=""/>
      <w:lvlJc w:val="left"/>
      <w:pPr>
        <w:ind w:left="2160" w:hanging="360"/>
      </w:pPr>
      <w:rPr>
        <w:rFonts w:ascii="Wingdings" w:hAnsi="Wingdings" w:hint="default"/>
      </w:rPr>
    </w:lvl>
    <w:lvl w:ilvl="3" w:tplc="174E9340">
      <w:start w:val="1"/>
      <w:numFmt w:val="bullet"/>
      <w:lvlText w:val=""/>
      <w:lvlJc w:val="left"/>
      <w:pPr>
        <w:ind w:left="2880" w:hanging="360"/>
      </w:pPr>
      <w:rPr>
        <w:rFonts w:ascii="Symbol" w:hAnsi="Symbol" w:hint="default"/>
      </w:rPr>
    </w:lvl>
    <w:lvl w:ilvl="4" w:tplc="8E827456">
      <w:start w:val="1"/>
      <w:numFmt w:val="bullet"/>
      <w:lvlText w:val="o"/>
      <w:lvlJc w:val="left"/>
      <w:pPr>
        <w:ind w:left="3600" w:hanging="360"/>
      </w:pPr>
      <w:rPr>
        <w:rFonts w:ascii="Courier New" w:hAnsi="Courier New" w:hint="default"/>
      </w:rPr>
    </w:lvl>
    <w:lvl w:ilvl="5" w:tplc="A6022AEA">
      <w:start w:val="1"/>
      <w:numFmt w:val="bullet"/>
      <w:lvlText w:val=""/>
      <w:lvlJc w:val="left"/>
      <w:pPr>
        <w:ind w:left="4320" w:hanging="360"/>
      </w:pPr>
      <w:rPr>
        <w:rFonts w:ascii="Wingdings" w:hAnsi="Wingdings" w:hint="default"/>
      </w:rPr>
    </w:lvl>
    <w:lvl w:ilvl="6" w:tplc="D038ABCC">
      <w:start w:val="1"/>
      <w:numFmt w:val="bullet"/>
      <w:lvlText w:val=""/>
      <w:lvlJc w:val="left"/>
      <w:pPr>
        <w:ind w:left="5040" w:hanging="360"/>
      </w:pPr>
      <w:rPr>
        <w:rFonts w:ascii="Symbol" w:hAnsi="Symbol" w:hint="default"/>
      </w:rPr>
    </w:lvl>
    <w:lvl w:ilvl="7" w:tplc="2F9A879E">
      <w:start w:val="1"/>
      <w:numFmt w:val="bullet"/>
      <w:lvlText w:val="o"/>
      <w:lvlJc w:val="left"/>
      <w:pPr>
        <w:ind w:left="5760" w:hanging="360"/>
      </w:pPr>
      <w:rPr>
        <w:rFonts w:ascii="Courier New" w:hAnsi="Courier New" w:hint="default"/>
      </w:rPr>
    </w:lvl>
    <w:lvl w:ilvl="8" w:tplc="1B32990A">
      <w:start w:val="1"/>
      <w:numFmt w:val="bullet"/>
      <w:lvlText w:val=""/>
      <w:lvlJc w:val="left"/>
      <w:pPr>
        <w:ind w:left="6480" w:hanging="360"/>
      </w:pPr>
      <w:rPr>
        <w:rFonts w:ascii="Wingdings" w:hAnsi="Wingdings" w:hint="default"/>
      </w:rPr>
    </w:lvl>
  </w:abstractNum>
  <w:num w:numId="1" w16cid:durableId="1671715153">
    <w:abstractNumId w:val="5"/>
  </w:num>
  <w:num w:numId="2" w16cid:durableId="1720326970">
    <w:abstractNumId w:val="3"/>
  </w:num>
  <w:num w:numId="3" w16cid:durableId="954825785">
    <w:abstractNumId w:val="2"/>
  </w:num>
  <w:num w:numId="4" w16cid:durableId="636647678">
    <w:abstractNumId w:val="0"/>
  </w:num>
  <w:num w:numId="5" w16cid:durableId="20260107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213945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9219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97745729">
    <w:abstractNumId w:val="1"/>
  </w:num>
  <w:num w:numId="9" w16cid:durableId="17616784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NzQyszQ1sjQysjRU0lEKTi0uzszPAykwrAUA+7ilRywAAAA="/>
  </w:docVars>
  <w:rsids>
    <w:rsidRoot w:val="00E06A07"/>
    <w:rsid w:val="00026C02"/>
    <w:rsid w:val="000964AE"/>
    <w:rsid w:val="000E69A6"/>
    <w:rsid w:val="00160A9B"/>
    <w:rsid w:val="00164D09"/>
    <w:rsid w:val="001702CD"/>
    <w:rsid w:val="0017596C"/>
    <w:rsid w:val="001C3B72"/>
    <w:rsid w:val="00212545"/>
    <w:rsid w:val="00221CE9"/>
    <w:rsid w:val="00223AED"/>
    <w:rsid w:val="002841F5"/>
    <w:rsid w:val="003337CD"/>
    <w:rsid w:val="00350B18"/>
    <w:rsid w:val="00405836"/>
    <w:rsid w:val="0041489F"/>
    <w:rsid w:val="004426DE"/>
    <w:rsid w:val="00522FAB"/>
    <w:rsid w:val="005232C8"/>
    <w:rsid w:val="005243DC"/>
    <w:rsid w:val="005476E5"/>
    <w:rsid w:val="006A0A6F"/>
    <w:rsid w:val="007046C2"/>
    <w:rsid w:val="00772533"/>
    <w:rsid w:val="00825086"/>
    <w:rsid w:val="0087618C"/>
    <w:rsid w:val="008F3F7F"/>
    <w:rsid w:val="008F60A9"/>
    <w:rsid w:val="00904D77"/>
    <w:rsid w:val="009F6F45"/>
    <w:rsid w:val="00A274FA"/>
    <w:rsid w:val="00A57C30"/>
    <w:rsid w:val="00B016D1"/>
    <w:rsid w:val="00BC728D"/>
    <w:rsid w:val="00C0428F"/>
    <w:rsid w:val="00C77602"/>
    <w:rsid w:val="00C94AC6"/>
    <w:rsid w:val="00CA2BF3"/>
    <w:rsid w:val="00CC5718"/>
    <w:rsid w:val="00D337C0"/>
    <w:rsid w:val="00DB0B3C"/>
    <w:rsid w:val="00DF059C"/>
    <w:rsid w:val="00E06A07"/>
    <w:rsid w:val="00EA1379"/>
    <w:rsid w:val="00EE4959"/>
    <w:rsid w:val="00F534DA"/>
    <w:rsid w:val="00F7555E"/>
    <w:rsid w:val="00F9059F"/>
    <w:rsid w:val="00FA09C4"/>
    <w:rsid w:val="00FF156D"/>
    <w:rsid w:val="06313831"/>
    <w:rsid w:val="16011EBB"/>
    <w:rsid w:val="61BF17C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092A2"/>
  <w15:docId w15:val="{740E3742-B428-4CD0-BFCD-FDD221A5C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sz w:val="21"/>
        <w:szCs w:val="21"/>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4426DE"/>
    <w:rPr>
      <w:sz w:val="20"/>
    </w:rPr>
  </w:style>
  <w:style w:type="paragraph" w:styleId="Heading1">
    <w:name w:val="heading 1"/>
    <w:basedOn w:val="Normal"/>
    <w:next w:val="Normal"/>
    <w:link w:val="Heading1Char"/>
    <w:uiPriority w:val="9"/>
    <w:qFormat/>
    <w:rsid w:val="00A57C30"/>
    <w:pPr>
      <w:keepNext/>
      <w:tabs>
        <w:tab w:val="right" w:pos="9628"/>
      </w:tabs>
      <w:spacing w:after="240" w:line="340" w:lineRule="exact"/>
      <w:contextualSpacing/>
      <w:outlineLvl w:val="0"/>
    </w:pPr>
    <w:rPr>
      <w:rFonts w:cs="Arial"/>
      <w:b/>
      <w:bCs/>
      <w:kern w:val="32"/>
      <w:szCs w:val="28"/>
    </w:rPr>
  </w:style>
  <w:style w:type="paragraph" w:styleId="Heading2">
    <w:name w:val="heading 2"/>
    <w:basedOn w:val="Normal"/>
    <w:next w:val="Normal"/>
    <w:link w:val="Heading2Char"/>
    <w:uiPriority w:val="9"/>
    <w:semiHidden/>
    <w:unhideWhenUsed/>
    <w:qFormat/>
    <w:rsid w:val="00953FD1"/>
    <w:pPr>
      <w:keepNext/>
      <w:numPr>
        <w:ilvl w:val="1"/>
        <w:numId w:val="3"/>
      </w:numPr>
      <w:spacing w:before="240" w:line="320" w:lineRule="exact"/>
      <w:contextualSpacing/>
      <w:outlineLvl w:val="1"/>
    </w:pPr>
    <w:rPr>
      <w:rFonts w:cs="Arial"/>
      <w:b/>
      <w:bCs/>
      <w:iCs/>
      <w:color w:val="489DCC"/>
      <w:sz w:val="24"/>
      <w:szCs w:val="28"/>
    </w:rPr>
  </w:style>
  <w:style w:type="paragraph" w:styleId="Heading3">
    <w:name w:val="heading 3"/>
    <w:basedOn w:val="Normal"/>
    <w:next w:val="Normal"/>
    <w:link w:val="Heading3Char"/>
    <w:uiPriority w:val="9"/>
    <w:semiHidden/>
    <w:unhideWhenUsed/>
    <w:qFormat/>
    <w:rsid w:val="00C61B94"/>
    <w:pPr>
      <w:keepNext/>
      <w:numPr>
        <w:ilvl w:val="2"/>
        <w:numId w:val="3"/>
      </w:numPr>
      <w:spacing w:before="240" w:line="300" w:lineRule="exact"/>
      <w:contextualSpacing/>
      <w:outlineLvl w:val="2"/>
    </w:pPr>
    <w:rPr>
      <w:rFonts w:cs="Arial"/>
      <w:b/>
      <w:bCs/>
      <w:color w:val="666366"/>
      <w:szCs w:val="26"/>
    </w:rPr>
  </w:style>
  <w:style w:type="paragraph" w:styleId="Heading4">
    <w:name w:val="heading 4"/>
    <w:aliases w:val="Überschrift Kursiv"/>
    <w:basedOn w:val="Normal"/>
    <w:next w:val="Normal"/>
    <w:link w:val="Heading4Char"/>
    <w:uiPriority w:val="9"/>
    <w:semiHidden/>
    <w:unhideWhenUsed/>
    <w:qFormat/>
    <w:rsid w:val="00130E60"/>
    <w:pPr>
      <w:keepNext/>
      <w:spacing w:line="300" w:lineRule="exact"/>
      <w:ind w:left="862" w:hanging="862"/>
      <w:outlineLvl w:val="3"/>
    </w:pPr>
    <w:rPr>
      <w:i/>
      <w:szCs w:val="28"/>
      <w:lang w:val="de-DE"/>
    </w:rPr>
  </w:style>
  <w:style w:type="paragraph" w:styleId="Heading5">
    <w:name w:val="heading 5"/>
    <w:basedOn w:val="Normal"/>
    <w:next w:val="Normal"/>
    <w:link w:val="Heading5Char"/>
    <w:uiPriority w:val="9"/>
    <w:semiHidden/>
    <w:unhideWhenUsed/>
    <w:qFormat/>
    <w:rsid w:val="00FD6C5A"/>
    <w:pPr>
      <w:tabs>
        <w:tab w:val="num" w:pos="1008"/>
      </w:tabs>
      <w:spacing w:before="240" w:line="280" w:lineRule="atLeast"/>
      <w:ind w:left="1008" w:hanging="1008"/>
      <w:outlineLvl w:val="4"/>
    </w:pPr>
    <w:rPr>
      <w:b/>
      <w:i/>
      <w:sz w:val="26"/>
      <w:szCs w:val="26"/>
      <w:lang w:val="de-DE"/>
    </w:rPr>
  </w:style>
  <w:style w:type="paragraph" w:styleId="Heading6">
    <w:name w:val="heading 6"/>
    <w:basedOn w:val="Normal"/>
    <w:next w:val="Normal"/>
    <w:link w:val="Heading6Char"/>
    <w:uiPriority w:val="9"/>
    <w:semiHidden/>
    <w:unhideWhenUsed/>
    <w:qFormat/>
    <w:rsid w:val="00FD6C5A"/>
    <w:pPr>
      <w:tabs>
        <w:tab w:val="num" w:pos="1152"/>
      </w:tabs>
      <w:spacing w:before="240" w:line="280" w:lineRule="atLeast"/>
      <w:ind w:left="1152" w:hanging="1152"/>
      <w:outlineLvl w:val="5"/>
    </w:pPr>
    <w:rPr>
      <w:rFonts w:ascii="Times New Roman" w:hAnsi="Times New Roman"/>
      <w:b/>
      <w:szCs w:val="22"/>
      <w:lang w:val="de-DE"/>
    </w:rPr>
  </w:style>
  <w:style w:type="paragraph" w:styleId="Heading7">
    <w:name w:val="heading 7"/>
    <w:basedOn w:val="Normal"/>
    <w:next w:val="Normal"/>
    <w:link w:val="Heading7Char"/>
    <w:uiPriority w:val="99"/>
    <w:rsid w:val="00FD6C5A"/>
    <w:pPr>
      <w:tabs>
        <w:tab w:val="num" w:pos="1296"/>
      </w:tabs>
      <w:spacing w:before="240" w:line="280" w:lineRule="atLeast"/>
      <w:ind w:left="1296" w:hanging="1296"/>
      <w:outlineLvl w:val="6"/>
    </w:pPr>
    <w:rPr>
      <w:rFonts w:ascii="Times New Roman" w:hAnsi="Times New Roman"/>
      <w:sz w:val="24"/>
      <w:szCs w:val="24"/>
      <w:lang w:val="de-DE"/>
    </w:rPr>
  </w:style>
  <w:style w:type="paragraph" w:styleId="Heading8">
    <w:name w:val="heading 8"/>
    <w:basedOn w:val="Normal"/>
    <w:next w:val="Normal"/>
    <w:link w:val="Heading8Char"/>
    <w:uiPriority w:val="99"/>
    <w:rsid w:val="00FD6C5A"/>
    <w:pPr>
      <w:tabs>
        <w:tab w:val="num" w:pos="1440"/>
      </w:tabs>
      <w:spacing w:before="240" w:line="280" w:lineRule="atLeast"/>
      <w:ind w:left="1440" w:hanging="1440"/>
      <w:outlineLvl w:val="7"/>
    </w:pPr>
    <w:rPr>
      <w:rFonts w:ascii="Times New Roman" w:hAnsi="Times New Roman"/>
      <w:i/>
      <w:sz w:val="24"/>
      <w:szCs w:val="24"/>
      <w:lang w:val="de-DE"/>
    </w:rPr>
  </w:style>
  <w:style w:type="paragraph" w:styleId="Heading9">
    <w:name w:val="heading 9"/>
    <w:basedOn w:val="Normal"/>
    <w:next w:val="Normal"/>
    <w:link w:val="Heading9Char"/>
    <w:uiPriority w:val="99"/>
    <w:rsid w:val="00FD6C5A"/>
    <w:pPr>
      <w:tabs>
        <w:tab w:val="num" w:pos="1584"/>
      </w:tabs>
      <w:spacing w:before="240" w:line="280" w:lineRule="atLeast"/>
      <w:ind w:left="1584" w:hanging="1584"/>
      <w:outlineLvl w:val="8"/>
    </w:pPr>
    <w:rPr>
      <w:szCs w:val="22"/>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A57C30"/>
    <w:pPr>
      <w:spacing w:after="360" w:line="440" w:lineRule="exact"/>
      <w:outlineLvl w:val="0"/>
    </w:pPr>
    <w:rPr>
      <w:b/>
      <w:bCs/>
      <w:kern w:val="28"/>
      <w:sz w:val="32"/>
      <w:szCs w:val="32"/>
    </w:rPr>
  </w:style>
  <w:style w:type="character" w:customStyle="1" w:styleId="Heading1Char">
    <w:name w:val="Heading 1 Char"/>
    <w:link w:val="Heading1"/>
    <w:uiPriority w:val="9"/>
    <w:locked/>
    <w:rsid w:val="00A57C30"/>
    <w:rPr>
      <w:rFonts w:cs="Arial"/>
      <w:b/>
      <w:bCs/>
      <w:kern w:val="32"/>
      <w:sz w:val="20"/>
      <w:szCs w:val="28"/>
    </w:rPr>
  </w:style>
  <w:style w:type="character" w:customStyle="1" w:styleId="Heading2Char">
    <w:name w:val="Heading 2 Char"/>
    <w:link w:val="Heading2"/>
    <w:uiPriority w:val="99"/>
    <w:locked/>
    <w:rsid w:val="00953FD1"/>
    <w:rPr>
      <w:rFonts w:ascii="Arial" w:hAnsi="Arial" w:cs="Arial"/>
      <w:b/>
      <w:bCs/>
      <w:iCs/>
      <w:color w:val="489DCC"/>
      <w:szCs w:val="28"/>
    </w:rPr>
  </w:style>
  <w:style w:type="character" w:customStyle="1" w:styleId="Heading3Char">
    <w:name w:val="Heading 3 Char"/>
    <w:link w:val="Heading3"/>
    <w:uiPriority w:val="99"/>
    <w:locked/>
    <w:rsid w:val="00C61B94"/>
    <w:rPr>
      <w:rFonts w:ascii="Arial" w:hAnsi="Arial" w:cs="Arial"/>
      <w:b/>
      <w:bCs/>
      <w:color w:val="666366"/>
      <w:sz w:val="21"/>
      <w:szCs w:val="26"/>
    </w:rPr>
  </w:style>
  <w:style w:type="character" w:customStyle="1" w:styleId="Heading4Char">
    <w:name w:val="Heading 4 Char"/>
    <w:aliases w:val="Überschrift Kursiv Char"/>
    <w:link w:val="Heading4"/>
    <w:uiPriority w:val="99"/>
    <w:locked/>
    <w:rsid w:val="00130E60"/>
    <w:rPr>
      <w:rFonts w:ascii="Arial" w:hAnsi="Arial" w:cs="Times New Roman"/>
      <w:i/>
      <w:sz w:val="28"/>
      <w:szCs w:val="28"/>
    </w:rPr>
  </w:style>
  <w:style w:type="character" w:customStyle="1" w:styleId="Heading5Char">
    <w:name w:val="Heading 5 Char"/>
    <w:link w:val="Heading5"/>
    <w:uiPriority w:val="99"/>
    <w:locked/>
    <w:rsid w:val="00FD6C5A"/>
    <w:rPr>
      <w:rFonts w:ascii="Arial" w:hAnsi="Arial" w:cs="Times New Roman"/>
      <w:b/>
      <w:i/>
      <w:sz w:val="26"/>
      <w:szCs w:val="26"/>
    </w:rPr>
  </w:style>
  <w:style w:type="character" w:customStyle="1" w:styleId="Heading6Char">
    <w:name w:val="Heading 6 Char"/>
    <w:link w:val="Heading6"/>
    <w:uiPriority w:val="99"/>
    <w:locked/>
    <w:rsid w:val="00FD6C5A"/>
    <w:rPr>
      <w:rFonts w:cs="Times New Roman"/>
      <w:b/>
      <w:sz w:val="22"/>
      <w:szCs w:val="22"/>
    </w:rPr>
  </w:style>
  <w:style w:type="character" w:customStyle="1" w:styleId="Heading7Char">
    <w:name w:val="Heading 7 Char"/>
    <w:link w:val="Heading7"/>
    <w:uiPriority w:val="99"/>
    <w:locked/>
    <w:rsid w:val="00FD6C5A"/>
    <w:rPr>
      <w:rFonts w:cs="Times New Roman"/>
      <w:sz w:val="24"/>
      <w:szCs w:val="24"/>
    </w:rPr>
  </w:style>
  <w:style w:type="character" w:customStyle="1" w:styleId="Heading8Char">
    <w:name w:val="Heading 8 Char"/>
    <w:link w:val="Heading8"/>
    <w:uiPriority w:val="99"/>
    <w:locked/>
    <w:rsid w:val="00FD6C5A"/>
    <w:rPr>
      <w:rFonts w:cs="Times New Roman"/>
      <w:i/>
      <w:sz w:val="24"/>
      <w:szCs w:val="24"/>
    </w:rPr>
  </w:style>
  <w:style w:type="character" w:customStyle="1" w:styleId="Heading9Char">
    <w:name w:val="Heading 9 Char"/>
    <w:link w:val="Heading9"/>
    <w:uiPriority w:val="99"/>
    <w:locked/>
    <w:rsid w:val="00FD6C5A"/>
    <w:rPr>
      <w:rFonts w:ascii="Arial" w:hAnsi="Arial" w:cs="Times New Roman"/>
      <w:sz w:val="22"/>
      <w:szCs w:val="22"/>
    </w:rPr>
  </w:style>
  <w:style w:type="paragraph" w:styleId="Header">
    <w:name w:val="header"/>
    <w:basedOn w:val="Normal"/>
    <w:link w:val="HeaderChar"/>
    <w:rsid w:val="00BE468B"/>
    <w:pPr>
      <w:tabs>
        <w:tab w:val="center" w:pos="4536"/>
        <w:tab w:val="right" w:pos="9072"/>
      </w:tabs>
    </w:pPr>
  </w:style>
  <w:style w:type="character" w:customStyle="1" w:styleId="HeaderChar">
    <w:name w:val="Header Char"/>
    <w:link w:val="Header"/>
    <w:uiPriority w:val="99"/>
    <w:semiHidden/>
    <w:locked/>
    <w:rsid w:val="00F7340A"/>
    <w:rPr>
      <w:rFonts w:ascii="Arial" w:hAnsi="Arial" w:cs="Times New Roman"/>
      <w:sz w:val="21"/>
      <w:szCs w:val="21"/>
    </w:rPr>
  </w:style>
  <w:style w:type="paragraph" w:styleId="Footer">
    <w:name w:val="footer"/>
    <w:basedOn w:val="Normal"/>
    <w:link w:val="FooterChar"/>
    <w:uiPriority w:val="99"/>
    <w:rsid w:val="00BE468B"/>
    <w:pPr>
      <w:spacing w:line="200" w:lineRule="exact"/>
    </w:pPr>
    <w:rPr>
      <w:sz w:val="16"/>
      <w:szCs w:val="16"/>
    </w:rPr>
  </w:style>
  <w:style w:type="character" w:customStyle="1" w:styleId="FooterChar">
    <w:name w:val="Footer Char"/>
    <w:link w:val="Footer"/>
    <w:uiPriority w:val="99"/>
    <w:locked/>
    <w:rsid w:val="00F7340A"/>
    <w:rPr>
      <w:rFonts w:ascii="Arial" w:hAnsi="Arial" w:cs="Times New Roman"/>
      <w:sz w:val="21"/>
      <w:szCs w:val="21"/>
    </w:rPr>
  </w:style>
  <w:style w:type="paragraph" w:styleId="DocumentMap">
    <w:name w:val="Document Map"/>
    <w:basedOn w:val="Normal"/>
    <w:link w:val="DocumentMapChar"/>
    <w:uiPriority w:val="99"/>
    <w:semiHidden/>
    <w:rsid w:val="00BE468B"/>
    <w:pPr>
      <w:shd w:val="clear" w:color="auto" w:fill="000080"/>
    </w:pPr>
    <w:rPr>
      <w:rFonts w:ascii="Tahoma" w:hAnsi="Tahoma" w:cs="Tahoma"/>
      <w:szCs w:val="20"/>
    </w:rPr>
  </w:style>
  <w:style w:type="character" w:customStyle="1" w:styleId="DocumentMapChar">
    <w:name w:val="Document Map Char"/>
    <w:link w:val="DocumentMap"/>
    <w:uiPriority w:val="99"/>
    <w:semiHidden/>
    <w:locked/>
    <w:rsid w:val="00F7340A"/>
    <w:rPr>
      <w:rFonts w:cs="Times New Roman"/>
      <w:sz w:val="2"/>
    </w:rPr>
  </w:style>
  <w:style w:type="character" w:customStyle="1" w:styleId="webtext">
    <w:name w:val="webtext"/>
    <w:uiPriority w:val="99"/>
    <w:rsid w:val="00D56933"/>
    <w:rPr>
      <w:rFonts w:cs="Times New Roman"/>
    </w:rPr>
  </w:style>
  <w:style w:type="character" w:styleId="Hyperlink">
    <w:name w:val="Hyperlink"/>
    <w:uiPriority w:val="99"/>
    <w:rsid w:val="00BE468B"/>
    <w:rPr>
      <w:rFonts w:cs="Times New Roman"/>
      <w:color w:val="auto"/>
      <w:u w:val="none"/>
    </w:rPr>
  </w:style>
  <w:style w:type="character" w:styleId="PageNumber">
    <w:name w:val="page number"/>
    <w:uiPriority w:val="99"/>
    <w:rsid w:val="00BE468B"/>
    <w:rPr>
      <w:rFonts w:cs="Times New Roman"/>
    </w:rPr>
  </w:style>
  <w:style w:type="paragraph" w:styleId="TOC1">
    <w:name w:val="toc 1"/>
    <w:basedOn w:val="Normal"/>
    <w:next w:val="Normal"/>
    <w:autoRedefine/>
    <w:uiPriority w:val="39"/>
    <w:rsid w:val="008A5944"/>
    <w:pPr>
      <w:tabs>
        <w:tab w:val="left" w:pos="1134"/>
        <w:tab w:val="right" w:leader="dot" w:pos="9628"/>
      </w:tabs>
      <w:spacing w:before="120"/>
    </w:pPr>
    <w:rPr>
      <w:b/>
      <w:bCs/>
      <w:szCs w:val="28"/>
    </w:rPr>
  </w:style>
  <w:style w:type="paragraph" w:styleId="TOC2">
    <w:name w:val="toc 2"/>
    <w:basedOn w:val="Normal"/>
    <w:next w:val="Normal"/>
    <w:autoRedefine/>
    <w:uiPriority w:val="39"/>
    <w:rsid w:val="008A5944"/>
    <w:pPr>
      <w:tabs>
        <w:tab w:val="left" w:pos="1134"/>
        <w:tab w:val="right" w:leader="dot" w:pos="9628"/>
      </w:tabs>
      <w:ind w:left="550"/>
    </w:pPr>
    <w:rPr>
      <w:bCs/>
      <w:noProof/>
      <w:sz w:val="19"/>
      <w:szCs w:val="22"/>
    </w:rPr>
  </w:style>
  <w:style w:type="paragraph" w:styleId="TOC3">
    <w:name w:val="toc 3"/>
    <w:basedOn w:val="Normal"/>
    <w:next w:val="Normal"/>
    <w:autoRedefine/>
    <w:uiPriority w:val="99"/>
    <w:rsid w:val="008A5944"/>
    <w:pPr>
      <w:tabs>
        <w:tab w:val="left" w:pos="1843"/>
        <w:tab w:val="right" w:leader="dot" w:pos="9628"/>
      </w:tabs>
      <w:ind w:left="1134"/>
    </w:pPr>
    <w:rPr>
      <w:noProof/>
      <w:sz w:val="19"/>
      <w:szCs w:val="20"/>
    </w:rPr>
  </w:style>
  <w:style w:type="paragraph" w:styleId="TOC4">
    <w:name w:val="toc 4"/>
    <w:basedOn w:val="Normal"/>
    <w:next w:val="Normal"/>
    <w:autoRedefine/>
    <w:uiPriority w:val="99"/>
    <w:semiHidden/>
    <w:rsid w:val="00BE468B"/>
    <w:rPr>
      <w:rFonts w:ascii="Times New Roman" w:hAnsi="Times New Roman"/>
      <w:szCs w:val="22"/>
    </w:rPr>
  </w:style>
  <w:style w:type="paragraph" w:styleId="TOC5">
    <w:name w:val="toc 5"/>
    <w:basedOn w:val="Normal"/>
    <w:next w:val="Normal"/>
    <w:autoRedefine/>
    <w:uiPriority w:val="99"/>
    <w:semiHidden/>
    <w:rsid w:val="00BE468B"/>
    <w:rPr>
      <w:rFonts w:ascii="Times New Roman" w:hAnsi="Times New Roman"/>
      <w:szCs w:val="22"/>
    </w:rPr>
  </w:style>
  <w:style w:type="paragraph" w:styleId="TOC6">
    <w:name w:val="toc 6"/>
    <w:basedOn w:val="Normal"/>
    <w:next w:val="Normal"/>
    <w:autoRedefine/>
    <w:uiPriority w:val="99"/>
    <w:semiHidden/>
    <w:rsid w:val="00BE468B"/>
    <w:rPr>
      <w:rFonts w:ascii="Times New Roman" w:hAnsi="Times New Roman"/>
      <w:szCs w:val="22"/>
    </w:rPr>
  </w:style>
  <w:style w:type="paragraph" w:styleId="TOC7">
    <w:name w:val="toc 7"/>
    <w:basedOn w:val="Normal"/>
    <w:next w:val="Normal"/>
    <w:autoRedefine/>
    <w:uiPriority w:val="99"/>
    <w:semiHidden/>
    <w:rsid w:val="00BE468B"/>
    <w:rPr>
      <w:rFonts w:ascii="Times New Roman" w:hAnsi="Times New Roman"/>
      <w:szCs w:val="22"/>
    </w:rPr>
  </w:style>
  <w:style w:type="paragraph" w:styleId="TOC8">
    <w:name w:val="toc 8"/>
    <w:basedOn w:val="Normal"/>
    <w:next w:val="Normal"/>
    <w:autoRedefine/>
    <w:uiPriority w:val="99"/>
    <w:semiHidden/>
    <w:rsid w:val="00BE468B"/>
    <w:rPr>
      <w:rFonts w:ascii="Times New Roman" w:hAnsi="Times New Roman"/>
      <w:szCs w:val="22"/>
    </w:rPr>
  </w:style>
  <w:style w:type="paragraph" w:styleId="TOC9">
    <w:name w:val="toc 9"/>
    <w:basedOn w:val="Normal"/>
    <w:next w:val="Normal"/>
    <w:autoRedefine/>
    <w:uiPriority w:val="99"/>
    <w:semiHidden/>
    <w:rsid w:val="00BE468B"/>
    <w:rPr>
      <w:rFonts w:ascii="Times New Roman" w:hAnsi="Times New Roman"/>
      <w:szCs w:val="22"/>
    </w:rPr>
  </w:style>
  <w:style w:type="paragraph" w:customStyle="1" w:styleId="Lead">
    <w:name w:val="Lead"/>
    <w:basedOn w:val="Normal"/>
    <w:uiPriority w:val="99"/>
    <w:rsid w:val="00BE468B"/>
    <w:pPr>
      <w:spacing w:line="320" w:lineRule="exact"/>
    </w:pPr>
    <w:rPr>
      <w:sz w:val="28"/>
      <w:szCs w:val="28"/>
    </w:rPr>
  </w:style>
  <w:style w:type="paragraph" w:styleId="Caption">
    <w:name w:val="caption"/>
    <w:aliases w:val="Text klein"/>
    <w:basedOn w:val="Normal"/>
    <w:next w:val="Normal"/>
    <w:uiPriority w:val="99"/>
    <w:rsid w:val="006B73D7"/>
    <w:rPr>
      <w:bCs/>
      <w:sz w:val="18"/>
      <w:szCs w:val="20"/>
    </w:rPr>
  </w:style>
  <w:style w:type="character" w:styleId="Strong">
    <w:name w:val="Strong"/>
    <w:uiPriority w:val="99"/>
    <w:rsid w:val="00A52556"/>
    <w:rPr>
      <w:rFonts w:cs="Times New Roman"/>
      <w:b/>
      <w:bCs/>
    </w:rPr>
  </w:style>
  <w:style w:type="paragraph" w:styleId="TableofFigures">
    <w:name w:val="table of figures"/>
    <w:basedOn w:val="Normal"/>
    <w:next w:val="Normal"/>
    <w:uiPriority w:val="99"/>
    <w:semiHidden/>
    <w:rsid w:val="00BE468B"/>
  </w:style>
  <w:style w:type="table" w:styleId="TableGrid">
    <w:name w:val="Table Grid"/>
    <w:basedOn w:val="TableNormal"/>
    <w:uiPriority w:val="59"/>
    <w:rsid w:val="004E2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7198A"/>
    <w:rPr>
      <w:rFonts w:ascii="Tahoma" w:hAnsi="Tahoma" w:cs="Tahoma"/>
      <w:sz w:val="16"/>
      <w:szCs w:val="16"/>
    </w:rPr>
  </w:style>
  <w:style w:type="character" w:customStyle="1" w:styleId="BalloonTextChar">
    <w:name w:val="Balloon Text Char"/>
    <w:link w:val="BalloonText"/>
    <w:uiPriority w:val="99"/>
    <w:semiHidden/>
    <w:locked/>
    <w:rsid w:val="00D7198A"/>
    <w:rPr>
      <w:rFonts w:ascii="Tahoma" w:hAnsi="Tahoma" w:cs="Tahoma"/>
      <w:sz w:val="16"/>
      <w:szCs w:val="16"/>
      <w:lang w:val="de-CH" w:eastAsia="de-CH"/>
    </w:rPr>
  </w:style>
  <w:style w:type="character" w:customStyle="1" w:styleId="TitleChar">
    <w:name w:val="Title Char"/>
    <w:link w:val="Title"/>
    <w:uiPriority w:val="10"/>
    <w:locked/>
    <w:rsid w:val="00A57C30"/>
    <w:rPr>
      <w:b/>
      <w:bCs/>
      <w:kern w:val="28"/>
      <w:sz w:val="32"/>
      <w:szCs w:val="32"/>
    </w:rPr>
  </w:style>
  <w:style w:type="paragraph" w:customStyle="1" w:styleId="berschriftunterstrichen">
    <w:name w:val="Überschrift unterstrichen"/>
    <w:basedOn w:val="Heading2"/>
    <w:link w:val="berschriftunterstrichenZchn"/>
    <w:uiPriority w:val="99"/>
    <w:rsid w:val="00130E60"/>
    <w:pPr>
      <w:numPr>
        <w:ilvl w:val="0"/>
        <w:numId w:val="0"/>
      </w:numPr>
      <w:spacing w:line="300" w:lineRule="exact"/>
    </w:pPr>
    <w:rPr>
      <w:b w:val="0"/>
      <w:kern w:val="32"/>
      <w:sz w:val="22"/>
      <w:szCs w:val="22"/>
      <w:u w:val="single"/>
    </w:rPr>
  </w:style>
  <w:style w:type="paragraph" w:styleId="TOCHeading">
    <w:name w:val="TOC Heading"/>
    <w:basedOn w:val="Heading1"/>
    <w:next w:val="Normal"/>
    <w:uiPriority w:val="99"/>
    <w:rsid w:val="002E646B"/>
    <w:pPr>
      <w:keepLines/>
      <w:tabs>
        <w:tab w:val="clear" w:pos="9628"/>
      </w:tabs>
      <w:spacing w:after="0" w:line="276" w:lineRule="auto"/>
      <w:contextualSpacing w:val="0"/>
      <w:outlineLvl w:val="9"/>
    </w:pPr>
    <w:rPr>
      <w:rFonts w:ascii="Cambria" w:hAnsi="Cambria" w:cs="Times New Roman"/>
      <w:color w:val="365F91"/>
      <w:kern w:val="0"/>
      <w:lang w:val="de-DE" w:eastAsia="en-US"/>
    </w:rPr>
  </w:style>
  <w:style w:type="character" w:customStyle="1" w:styleId="berschriftunterstrichenZchn">
    <w:name w:val="Überschrift unterstrichen Zchn"/>
    <w:link w:val="berschriftunterstrichen"/>
    <w:uiPriority w:val="99"/>
    <w:locked/>
    <w:rsid w:val="00130E60"/>
    <w:rPr>
      <w:rFonts w:ascii="Arial" w:hAnsi="Arial" w:cs="Arial"/>
      <w:b/>
      <w:bCs/>
      <w:iCs/>
      <w:color w:val="489DCC"/>
      <w:sz w:val="24"/>
      <w:szCs w:val="28"/>
    </w:rPr>
  </w:style>
  <w:style w:type="character" w:styleId="CommentReference">
    <w:name w:val="annotation reference"/>
    <w:uiPriority w:val="99"/>
    <w:semiHidden/>
    <w:rsid w:val="00E75C80"/>
    <w:rPr>
      <w:rFonts w:cs="Times New Roman"/>
      <w:sz w:val="16"/>
      <w:szCs w:val="16"/>
    </w:rPr>
  </w:style>
  <w:style w:type="paragraph" w:styleId="CommentText">
    <w:name w:val="annotation text"/>
    <w:basedOn w:val="Normal"/>
    <w:link w:val="CommentTextChar"/>
    <w:uiPriority w:val="99"/>
    <w:rsid w:val="00E75C80"/>
    <w:rPr>
      <w:szCs w:val="20"/>
    </w:rPr>
  </w:style>
  <w:style w:type="character" w:customStyle="1" w:styleId="CommentTextChar">
    <w:name w:val="Comment Text Char"/>
    <w:link w:val="CommentText"/>
    <w:uiPriority w:val="99"/>
    <w:locked/>
    <w:rsid w:val="00E75C80"/>
    <w:rPr>
      <w:rFonts w:ascii="Arial" w:hAnsi="Arial" w:cs="Times New Roman"/>
    </w:rPr>
  </w:style>
  <w:style w:type="paragraph" w:styleId="CommentSubject">
    <w:name w:val="annotation subject"/>
    <w:basedOn w:val="CommentText"/>
    <w:next w:val="CommentText"/>
    <w:link w:val="CommentSubjectChar"/>
    <w:uiPriority w:val="99"/>
    <w:semiHidden/>
    <w:rsid w:val="00E75C80"/>
    <w:rPr>
      <w:b/>
      <w:bCs/>
    </w:rPr>
  </w:style>
  <w:style w:type="character" w:customStyle="1" w:styleId="CommentSubjectChar">
    <w:name w:val="Comment Subject Char"/>
    <w:link w:val="CommentSubject"/>
    <w:uiPriority w:val="99"/>
    <w:semiHidden/>
    <w:locked/>
    <w:rsid w:val="00E75C80"/>
    <w:rPr>
      <w:rFonts w:ascii="Arial" w:hAnsi="Arial" w:cs="Times New Roman"/>
      <w:b/>
      <w:bCs/>
    </w:rPr>
  </w:style>
  <w:style w:type="paragraph" w:styleId="Revision">
    <w:name w:val="Revision"/>
    <w:hidden/>
    <w:uiPriority w:val="99"/>
    <w:semiHidden/>
    <w:rsid w:val="00827AE1"/>
    <w:pPr>
      <w:spacing w:after="120" w:line="288" w:lineRule="auto"/>
    </w:pPr>
    <w:rPr>
      <w:rFonts w:ascii="Arial" w:hAnsi="Arial"/>
      <w:sz w:val="22"/>
    </w:rPr>
  </w:style>
  <w:style w:type="paragraph" w:styleId="ListParagraph">
    <w:name w:val="List Paragraph"/>
    <w:basedOn w:val="Normal"/>
    <w:uiPriority w:val="34"/>
    <w:qFormat/>
    <w:rsid w:val="00AE2809"/>
    <w:pPr>
      <w:numPr>
        <w:numId w:val="4"/>
      </w:numPr>
      <w:tabs>
        <w:tab w:val="num" w:pos="567"/>
      </w:tabs>
      <w:ind w:left="567" w:hanging="283"/>
    </w:pPr>
  </w:style>
  <w:style w:type="paragraph" w:styleId="FootnoteText">
    <w:name w:val="footnote text"/>
    <w:basedOn w:val="Normal"/>
    <w:link w:val="FootnoteTextChar"/>
    <w:uiPriority w:val="99"/>
    <w:semiHidden/>
    <w:rsid w:val="006324C6"/>
    <w:pPr>
      <w:spacing w:line="200" w:lineRule="exact"/>
    </w:pPr>
    <w:rPr>
      <w:sz w:val="17"/>
      <w:szCs w:val="20"/>
    </w:rPr>
  </w:style>
  <w:style w:type="character" w:customStyle="1" w:styleId="FootnoteTextChar">
    <w:name w:val="Footnote Text Char"/>
    <w:link w:val="FootnoteText"/>
    <w:uiPriority w:val="99"/>
    <w:semiHidden/>
    <w:locked/>
    <w:rsid w:val="006324C6"/>
    <w:rPr>
      <w:rFonts w:ascii="Arial" w:hAnsi="Arial"/>
      <w:sz w:val="17"/>
      <w:szCs w:val="20"/>
    </w:rPr>
  </w:style>
  <w:style w:type="character" w:styleId="FootnoteReference">
    <w:name w:val="footnote reference"/>
    <w:uiPriority w:val="99"/>
    <w:semiHidden/>
    <w:rsid w:val="005007FC"/>
    <w:rPr>
      <w:rFonts w:cs="Times New Roman"/>
      <w:vertAlign w:val="superscript"/>
    </w:rPr>
  </w:style>
  <w:style w:type="paragraph" w:styleId="NoSpacing">
    <w:name w:val="No Spacing"/>
    <w:link w:val="NoSpacingChar"/>
    <w:uiPriority w:val="99"/>
    <w:rsid w:val="009762F4"/>
    <w:pPr>
      <w:spacing w:after="120" w:line="288" w:lineRule="auto"/>
    </w:pPr>
    <w:rPr>
      <w:rFonts w:ascii="Calibri" w:hAnsi="Calibri"/>
      <w:sz w:val="22"/>
      <w:szCs w:val="22"/>
      <w:lang w:val="de-DE" w:eastAsia="en-US"/>
    </w:rPr>
  </w:style>
  <w:style w:type="character" w:customStyle="1" w:styleId="NoSpacingChar">
    <w:name w:val="No Spacing Char"/>
    <w:link w:val="NoSpacing"/>
    <w:uiPriority w:val="99"/>
    <w:locked/>
    <w:rsid w:val="009762F4"/>
    <w:rPr>
      <w:rFonts w:ascii="Calibri" w:hAnsi="Calibri"/>
      <w:sz w:val="22"/>
      <w:szCs w:val="22"/>
      <w:lang w:val="de-DE" w:eastAsia="en-US" w:bidi="ar-SA"/>
    </w:rPr>
  </w:style>
  <w:style w:type="paragraph" w:customStyle="1" w:styleId="ListenabsatzNummern">
    <w:name w:val="Listenabsatz (Nummern)"/>
    <w:basedOn w:val="Normal"/>
    <w:qFormat/>
    <w:rsid w:val="00922D97"/>
  </w:style>
  <w:style w:type="paragraph" w:customStyle="1" w:styleId="Formatvorlage1">
    <w:name w:val="Formatvorlage1"/>
    <w:basedOn w:val="Title"/>
    <w:qFormat/>
    <w:rsid w:val="00EA1379"/>
    <w:pPr>
      <w:spacing w:line="360" w:lineRule="auto"/>
    </w:pPr>
  </w:style>
  <w:style w:type="paragraph" w:customStyle="1" w:styleId="ListenabsatzBuchstaben">
    <w:name w:val="Listenabsatz (Buchstaben)"/>
    <w:basedOn w:val="Normal"/>
    <w:qFormat/>
    <w:rsid w:val="00AE2809"/>
    <w:pPr>
      <w:tabs>
        <w:tab w:val="num" w:pos="720"/>
      </w:tabs>
      <w:ind w:left="567" w:hanging="720"/>
    </w:pPr>
  </w:style>
  <w:style w:type="paragraph" w:customStyle="1" w:styleId="TextTabelle">
    <w:name w:val="Text Tabelle"/>
    <w:qFormat/>
    <w:rsid w:val="00364840"/>
    <w:pPr>
      <w:spacing w:after="120" w:line="288" w:lineRule="auto"/>
    </w:pPr>
    <w:rPr>
      <w:rFonts w:ascii="Arial" w:hAnsi="Arial"/>
      <w:sz w:val="16"/>
    </w:rPr>
  </w:style>
  <w:style w:type="table" w:styleId="MediumGrid3-Accent3">
    <w:name w:val="Medium Grid 3 Accent 3"/>
    <w:basedOn w:val="TableNormal"/>
    <w:uiPriority w:val="69"/>
    <w:rsid w:val="000626EF"/>
    <w:rPr>
      <w:rFonts w:ascii="Calibri" w:eastAsia="Calibri" w:hAnsi="Calibri"/>
      <w:sz w:val="22"/>
      <w:szCs w:val="22"/>
      <w:lang w:val="de-DE"/>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FBBD"/>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DB0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DB0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DB0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DB0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9F77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9F77C"/>
      </w:tcPr>
    </w:tblStylePr>
  </w:style>
  <w:style w:type="table" w:styleId="ColourfulGridAccent1">
    <w:name w:val="Colorful Grid Accent 1"/>
    <w:basedOn w:val="TableNormal"/>
    <w:uiPriority w:val="73"/>
    <w:rsid w:val="0042779F"/>
    <w:rPr>
      <w:rFonts w:ascii="Calibri" w:eastAsia="Calibri" w:hAnsi="Calibri"/>
      <w:color w:val="000000"/>
      <w:sz w:val="22"/>
      <w:szCs w:val="22"/>
      <w:lang w:val="de-DE"/>
    </w:rPr>
    <w:tblPr>
      <w:tblStyleRowBandSize w:val="1"/>
      <w:tblStyleColBandSize w:val="1"/>
      <w:tblBorders>
        <w:insideH w:val="single" w:sz="4" w:space="0" w:color="FFFFFF"/>
      </w:tblBorders>
    </w:tblPr>
    <w:tcPr>
      <w:shd w:val="clear" w:color="auto" w:fill="E2F0F8"/>
    </w:tcPr>
    <w:tblStylePr w:type="firstRow">
      <w:rPr>
        <w:b/>
        <w:bCs/>
      </w:rPr>
      <w:tblPr/>
      <w:tcPr>
        <w:shd w:val="clear" w:color="auto" w:fill="C6E1F2"/>
      </w:tcPr>
    </w:tblStylePr>
    <w:tblStylePr w:type="lastRow">
      <w:rPr>
        <w:b/>
        <w:bCs/>
        <w:color w:val="000000"/>
      </w:rPr>
      <w:tblPr/>
      <w:tcPr>
        <w:shd w:val="clear" w:color="auto" w:fill="C6E1F2"/>
      </w:tcPr>
    </w:tblStylePr>
    <w:tblStylePr w:type="firstCol">
      <w:rPr>
        <w:color w:val="FFFFFF"/>
      </w:rPr>
      <w:tblPr/>
      <w:tcPr>
        <w:shd w:val="clear" w:color="auto" w:fill="2E8FCF"/>
      </w:tcPr>
    </w:tblStylePr>
    <w:tblStylePr w:type="lastCol">
      <w:rPr>
        <w:color w:val="FFFFFF"/>
      </w:rPr>
      <w:tblPr/>
      <w:tcPr>
        <w:shd w:val="clear" w:color="auto" w:fill="2E8FCF"/>
      </w:tcPr>
    </w:tblStylePr>
    <w:tblStylePr w:type="band1Vert">
      <w:tblPr/>
      <w:tcPr>
        <w:shd w:val="clear" w:color="auto" w:fill="B9DAEF"/>
      </w:tcPr>
    </w:tblStylePr>
    <w:tblStylePr w:type="band1Horz">
      <w:tblPr/>
      <w:tcPr>
        <w:shd w:val="clear" w:color="auto" w:fill="B9DAEF"/>
      </w:tcPr>
    </w:tblStylePr>
  </w:style>
  <w:style w:type="paragraph" w:styleId="ListNumber">
    <w:name w:val="List Number"/>
    <w:basedOn w:val="Normal"/>
    <w:qFormat/>
    <w:rsid w:val="00AE2809"/>
    <w:pPr>
      <w:tabs>
        <w:tab w:val="num" w:pos="567"/>
        <w:tab w:val="num" w:pos="720"/>
      </w:tabs>
      <w:ind w:left="720" w:hanging="76"/>
      <w:contextualSpacing/>
    </w:pPr>
  </w:style>
  <w:style w:type="paragraph" w:styleId="PlainText">
    <w:name w:val="Plain Text"/>
    <w:basedOn w:val="Normal"/>
    <w:link w:val="PlainTextChar"/>
    <w:uiPriority w:val="99"/>
    <w:unhideWhenUsed/>
    <w:rsid w:val="00D1341E"/>
    <w:rPr>
      <w:rFonts w:ascii="Calibri" w:hAnsi="Calibri"/>
      <w:sz w:val="22"/>
    </w:rPr>
  </w:style>
  <w:style w:type="character" w:customStyle="1" w:styleId="PlainTextChar">
    <w:name w:val="Plain Text Char"/>
    <w:link w:val="PlainText"/>
    <w:uiPriority w:val="99"/>
    <w:rsid w:val="00D1341E"/>
    <w:rPr>
      <w:rFonts w:ascii="Calibri" w:hAnsi="Calibri"/>
      <w:sz w:val="22"/>
      <w:szCs w:val="21"/>
    </w:rPr>
  </w:style>
  <w:style w:type="paragraph" w:styleId="Subtitle">
    <w:name w:val="Subtitle"/>
    <w:aliases w:val="Section"/>
    <w:basedOn w:val="Normal"/>
    <w:next w:val="Normal"/>
    <w:link w:val="SubtitleChar"/>
    <w:uiPriority w:val="11"/>
    <w:qFormat/>
    <w:pPr>
      <w:keepNext/>
      <w:keepLines/>
      <w:spacing w:before="200" w:line="276" w:lineRule="auto"/>
    </w:pPr>
    <w:rPr>
      <w:b/>
      <w:color w:val="666666"/>
      <w:szCs w:val="20"/>
    </w:rPr>
  </w:style>
  <w:style w:type="table" w:customStyle="1" w:styleId="a">
    <w:basedOn w:val="TableNormal1"/>
    <w:tblPr>
      <w:tblStyleRowBandSize w:val="1"/>
      <w:tblStyleColBandSize w:val="1"/>
      <w:tblCellMar>
        <w:left w:w="115" w:type="dxa"/>
        <w:right w:w="115" w:type="dxa"/>
      </w:tblCellMar>
    </w:tblPr>
  </w:style>
  <w:style w:type="paragraph" w:customStyle="1" w:styleId="Formatvorlage2">
    <w:name w:val="Formatvorlage2"/>
    <w:basedOn w:val="Normal"/>
    <w:qFormat/>
    <w:rsid w:val="00772533"/>
    <w:pPr>
      <w:numPr>
        <w:numId w:val="3"/>
      </w:numPr>
      <w:spacing w:before="120" w:line="360" w:lineRule="auto"/>
      <w:ind w:left="360"/>
    </w:pPr>
    <w:rPr>
      <w:b/>
    </w:rPr>
  </w:style>
  <w:style w:type="paragraph" w:customStyle="1" w:styleId="Formatvorlage3">
    <w:name w:val="Formatvorlage3"/>
    <w:basedOn w:val="Normal"/>
    <w:link w:val="Formatvorlage3Zchn"/>
    <w:qFormat/>
    <w:rsid w:val="005232C8"/>
    <w:pPr>
      <w:spacing w:after="240" w:line="276" w:lineRule="auto"/>
      <w:ind w:left="360"/>
    </w:pPr>
    <w:rPr>
      <w:szCs w:val="20"/>
    </w:rPr>
  </w:style>
  <w:style w:type="character" w:customStyle="1" w:styleId="Formatvorlage3Zchn">
    <w:name w:val="Formatvorlage3 Zchn"/>
    <w:basedOn w:val="DefaultParagraphFont"/>
    <w:link w:val="Formatvorlage3"/>
    <w:rsid w:val="005232C8"/>
    <w:rPr>
      <w:sz w:val="20"/>
      <w:szCs w:val="20"/>
    </w:rPr>
  </w:style>
  <w:style w:type="character" w:customStyle="1" w:styleId="SubtitleChar">
    <w:name w:val="Subtitle Char"/>
    <w:aliases w:val="Section Char"/>
    <w:basedOn w:val="DefaultParagraphFont"/>
    <w:link w:val="Subtitle"/>
    <w:uiPriority w:val="11"/>
    <w:rsid w:val="00C94AC6"/>
    <w:rPr>
      <w:b/>
      <w:color w:val="66666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quG/wHCMHTmTmcAcSoV/1xv6g==">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</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f727a9-daef-4bab-aaa0-e768b99d31f5">
      <Terms xmlns="http://schemas.microsoft.com/office/infopath/2007/PartnerControls"/>
    </lcf76f155ced4ddcb4097134ff3c332f>
    <TaxCatchAll xmlns="74f44c5a-a481-46c4-9336-a7d04a5a8d3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BCF87631ECE704B81F57B7AEE45BE8E" ma:contentTypeVersion="19" ma:contentTypeDescription="Create a new document." ma:contentTypeScope="" ma:versionID="c4e7402e2ba14ebdec319411565e39db">
  <xsd:schema xmlns:xsd="http://www.w3.org/2001/XMLSchema" xmlns:xs="http://www.w3.org/2001/XMLSchema" xmlns:p="http://schemas.microsoft.com/office/2006/metadata/properties" xmlns:ns2="74f44c5a-a481-46c4-9336-a7d04a5a8d33" xmlns:ns3="25f727a9-daef-4bab-aaa0-e768b99d31f5" targetNamespace="http://schemas.microsoft.com/office/2006/metadata/properties" ma:root="true" ma:fieldsID="dfc3586d26f83af203e56a7fc08a9794" ns2:_="" ns3:_="">
    <xsd:import namespace="74f44c5a-a481-46c4-9336-a7d04a5a8d33"/>
    <xsd:import namespace="25f727a9-daef-4bab-aaa0-e768b99d31f5"/>
    <xsd:element name="properties">
      <xsd:complexType>
        <xsd:sequence>
          <xsd:element name="documentManagement">
            <xsd:complexType>
              <xsd:all>
                <xsd:element ref="ns2:SharedWithUsers"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f44c5a-a481-46c4-9336-a7d04a5a8d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Time" ma:index="10" nillable="true" ma:displayName="Last Shared By Time" ma:description="" ma:internalName="LastSharedByTime" ma:readOnly="true">
      <xsd:simpleType>
        <xsd:restriction base="dms:DateTime"/>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TaxCatchAll" ma:index="25" nillable="true" ma:displayName="Taxonomy Catch All Column" ma:hidden="true" ma:list="{e9d98c93-90c4-429d-b06a-c46fc4277ca7}" ma:internalName="TaxCatchAll" ma:showField="CatchAllData" ma:web="74f44c5a-a481-46c4-9336-a7d04a5a8d3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f727a9-daef-4bab-aaa0-e768b99d31f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e1a8fab-773b-4a58-bdeb-55ee30ba7108"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FC6F5D3-DD86-4E09-B477-C885E6128736}">
  <ds:schemaRefs>
    <ds:schemaRef ds:uri="http://schemas.microsoft.com/office/2006/metadata/properties"/>
    <ds:schemaRef ds:uri="http://schemas.microsoft.com/office/infopath/2007/PartnerControls"/>
    <ds:schemaRef ds:uri="25f727a9-daef-4bab-aaa0-e768b99d31f5"/>
    <ds:schemaRef ds:uri="74f44c5a-a481-46c4-9336-a7d04a5a8d33"/>
  </ds:schemaRefs>
</ds:datastoreItem>
</file>

<file path=customXml/itemProps3.xml><?xml version="1.0" encoding="utf-8"?>
<ds:datastoreItem xmlns:ds="http://schemas.openxmlformats.org/officeDocument/2006/customXml" ds:itemID="{9865A44D-8667-4842-A6E3-32C9F31C8B94}">
  <ds:schemaRefs>
    <ds:schemaRef ds:uri="http://schemas.microsoft.com/sharepoint/v3/contenttype/forms"/>
  </ds:schemaRefs>
</ds:datastoreItem>
</file>

<file path=customXml/itemProps4.xml><?xml version="1.0" encoding="utf-8"?>
<ds:datastoreItem xmlns:ds="http://schemas.openxmlformats.org/officeDocument/2006/customXml" ds:itemID="{CF1FA674-E2E5-41FA-A003-A26B3AB796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f44c5a-a481-46c4-9336-a7d04a5a8d33"/>
    <ds:schemaRef ds:uri="25f727a9-daef-4bab-aaa0-e768b99d3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74</Words>
  <Characters>6693</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 Konersmann</dc:creator>
  <cp:lastModifiedBy>Andres Roost</cp:lastModifiedBy>
  <cp:revision>2</cp:revision>
  <dcterms:created xsi:type="dcterms:W3CDTF">2023-04-26T13:38:00Z</dcterms:created>
  <dcterms:modified xsi:type="dcterms:W3CDTF">2023-04-2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CF87631ECE704B81F57B7AEE45BE8E</vt:lpwstr>
  </property>
  <property fmtid="{D5CDD505-2E9C-101B-9397-08002B2CF9AE}" pid="3" name="AuthorIds_UIVersion_1024">
    <vt:lpwstr>26</vt:lpwstr>
  </property>
  <property fmtid="{D5CDD505-2E9C-101B-9397-08002B2CF9AE}" pid="4" name="GrammarlyDocumentId">
    <vt:lpwstr>9071bdc3043fcd7c5d0d1377ca7bdff8e30e136391105b0a92779a78c0ead5ba</vt:lpwstr>
  </property>
</Properties>
</file>